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0BC8A" w14:textId="77777777" w:rsidR="00C376FA" w:rsidRDefault="00D456C2">
      <w:pPr>
        <w:pStyle w:val="a5"/>
      </w:pPr>
      <w:r>
        <w:t>Untitled</w:t>
      </w:r>
    </w:p>
    <w:p w14:paraId="45EDC177" w14:textId="77777777" w:rsidR="00C376FA" w:rsidRDefault="00D456C2">
      <w:pPr>
        <w:pStyle w:val="Author"/>
      </w:pPr>
      <w:r>
        <w:t>胡华平</w:t>
      </w:r>
    </w:p>
    <w:p w14:paraId="4D23C912" w14:textId="77777777" w:rsidR="00C376FA" w:rsidRDefault="00D456C2">
      <w:pPr>
        <w:pStyle w:val="a7"/>
      </w:pPr>
      <w:r>
        <w:t>2021/11/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69125964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70E5A562" w14:textId="77777777" w:rsidR="00C376FA" w:rsidRDefault="00D456C2">
          <w:pPr>
            <w:pStyle w:val="TOC"/>
          </w:pPr>
          <w:r>
            <w:t>Table of Contents</w:t>
          </w:r>
        </w:p>
        <w:p w14:paraId="35068562" w14:textId="77777777" w:rsidR="00620E25" w:rsidRDefault="00D456C2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177818" w:history="1">
            <w:r w:rsidR="00620E25" w:rsidRPr="002A1E92">
              <w:rPr>
                <w:rStyle w:val="ae"/>
                <w:noProof/>
              </w:rPr>
              <w:t>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一级标题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18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5637BFEA" w14:textId="77777777" w:rsidR="00620E2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19" w:history="1">
            <w:r w:rsidR="00620E25" w:rsidRPr="002A1E92">
              <w:rPr>
                <w:rStyle w:val="ae"/>
                <w:noProof/>
              </w:rPr>
              <w:t>1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二级标题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19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33CA6081" w14:textId="77777777" w:rsidR="00620E25" w:rsidRDefault="00000000">
          <w:pPr>
            <w:pStyle w:val="TOC3"/>
            <w:tabs>
              <w:tab w:val="left" w:pos="1680"/>
              <w:tab w:val="right" w:leader="dot" w:pos="8630"/>
            </w:tabs>
            <w:ind w:left="960"/>
            <w:rPr>
              <w:noProof/>
            </w:rPr>
          </w:pPr>
          <w:hyperlink w:anchor="_Toc87177820" w:history="1">
            <w:r w:rsidR="00620E25" w:rsidRPr="002A1E92">
              <w:rPr>
                <w:rStyle w:val="ae"/>
                <w:noProof/>
              </w:rPr>
              <w:t>1.1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三级标题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0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75E50F4C" w14:textId="77777777" w:rsidR="00620E25" w:rsidRDefault="00000000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87177821" w:history="1">
            <w:r w:rsidR="00620E25" w:rsidRPr="002A1E92">
              <w:rPr>
                <w:rStyle w:val="ae"/>
                <w:noProof/>
              </w:rPr>
              <w:t>2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段落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1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6F88E006" w14:textId="77777777" w:rsidR="00620E2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2" w:history="1">
            <w:r w:rsidR="00620E25" w:rsidRPr="002A1E92">
              <w:rPr>
                <w:rStyle w:val="ae"/>
                <w:noProof/>
              </w:rPr>
              <w:t>2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无序列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2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71074B79" w14:textId="77777777" w:rsidR="00620E2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3" w:history="1">
            <w:r w:rsidR="00620E25" w:rsidRPr="002A1E92">
              <w:rPr>
                <w:rStyle w:val="ae"/>
                <w:noProof/>
              </w:rPr>
              <w:t>2.2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有序列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3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3FE7668E" w14:textId="77777777" w:rsidR="00620E2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4" w:history="1">
            <w:r w:rsidR="00620E25" w:rsidRPr="002A1E92">
              <w:rPr>
                <w:rStyle w:val="ae"/>
                <w:noProof/>
              </w:rPr>
              <w:t>2.3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脚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4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2B562A55" w14:textId="77777777" w:rsidR="00620E2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5" w:history="1">
            <w:r w:rsidR="00620E25" w:rsidRPr="002A1E92">
              <w:rPr>
                <w:rStyle w:val="ae"/>
                <w:noProof/>
              </w:rPr>
              <w:t>2.4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Blockquotes</w:t>
            </w:r>
            <w:r w:rsidR="00620E25" w:rsidRPr="002A1E92">
              <w:rPr>
                <w:rStyle w:val="ae"/>
                <w:noProof/>
              </w:rPr>
              <w:t>引用块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5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2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23A2C311" w14:textId="77777777" w:rsidR="00620E2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6" w:history="1">
            <w:r w:rsidR="00620E25" w:rsidRPr="002A1E92">
              <w:rPr>
                <w:rStyle w:val="ae"/>
                <w:noProof/>
              </w:rPr>
              <w:t>2.5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plain code blocks</w:t>
            </w:r>
            <w:r w:rsidR="00620E25" w:rsidRPr="002A1E92">
              <w:rPr>
                <w:rStyle w:val="ae"/>
                <w:noProof/>
              </w:rPr>
              <w:t>代码文本块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6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3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362221E4" w14:textId="77777777" w:rsidR="00620E25" w:rsidRDefault="00000000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87177827" w:history="1">
            <w:r w:rsidR="00620E25" w:rsidRPr="002A1E92">
              <w:rPr>
                <w:rStyle w:val="ae"/>
                <w:noProof/>
              </w:rPr>
              <w:t>3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图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7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3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567B02F1" w14:textId="77777777" w:rsidR="00620E2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8" w:history="1">
            <w:r w:rsidR="00620E25" w:rsidRPr="002A1E92">
              <w:rPr>
                <w:rStyle w:val="ae"/>
                <w:noProof/>
              </w:rPr>
              <w:t>3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制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8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3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482CAC98" w14:textId="77777777" w:rsidR="00620E2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29" w:history="1">
            <w:r w:rsidR="00620E25" w:rsidRPr="002A1E92">
              <w:rPr>
                <w:rStyle w:val="ae"/>
                <w:noProof/>
              </w:rPr>
              <w:t>3.2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绘图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29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3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74E62346" w14:textId="77777777" w:rsidR="00620E25" w:rsidRDefault="00000000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87177830" w:history="1">
            <w:r w:rsidR="00620E25" w:rsidRPr="002A1E92">
              <w:rPr>
                <w:rStyle w:val="ae"/>
                <w:noProof/>
              </w:rPr>
              <w:t>4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数学公式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0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4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3BE42F63" w14:textId="77777777" w:rsidR="00620E2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31" w:history="1">
            <w:r w:rsidR="00620E25" w:rsidRPr="002A1E92">
              <w:rPr>
                <w:rStyle w:val="ae"/>
                <w:noProof/>
              </w:rPr>
              <w:t>4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数学公式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1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4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3BFAC5A7" w14:textId="77777777" w:rsidR="00620E2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32" w:history="1">
            <w:r w:rsidR="00620E25" w:rsidRPr="002A1E92">
              <w:rPr>
                <w:rStyle w:val="ae"/>
                <w:noProof/>
              </w:rPr>
              <w:t>4.2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交叉引用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2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5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1E7D6599" w14:textId="77777777" w:rsidR="00620E25" w:rsidRDefault="00000000">
          <w:pPr>
            <w:pStyle w:val="TOC1"/>
            <w:tabs>
              <w:tab w:val="left" w:pos="420"/>
              <w:tab w:val="right" w:leader="dot" w:pos="8630"/>
            </w:tabs>
            <w:rPr>
              <w:noProof/>
            </w:rPr>
          </w:pPr>
          <w:hyperlink w:anchor="_Toc87177833" w:history="1">
            <w:r w:rsidR="00620E25" w:rsidRPr="002A1E92">
              <w:rPr>
                <w:rStyle w:val="ae"/>
                <w:noProof/>
              </w:rPr>
              <w:t>5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杂项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3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5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4BAF4E76" w14:textId="77777777" w:rsidR="00620E2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34" w:history="1">
            <w:r w:rsidR="00620E25" w:rsidRPr="002A1E92">
              <w:rPr>
                <w:rStyle w:val="ae"/>
                <w:noProof/>
              </w:rPr>
              <w:t>5.1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code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4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5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1F61E155" w14:textId="77777777" w:rsidR="00620E25" w:rsidRDefault="00000000">
          <w:pPr>
            <w:pStyle w:val="TOC2"/>
            <w:tabs>
              <w:tab w:val="left" w:pos="1050"/>
              <w:tab w:val="right" w:leader="dot" w:pos="8630"/>
            </w:tabs>
            <w:ind w:left="480"/>
            <w:rPr>
              <w:noProof/>
            </w:rPr>
          </w:pPr>
          <w:hyperlink w:anchor="_Toc87177835" w:history="1">
            <w:r w:rsidR="00620E25" w:rsidRPr="002A1E92">
              <w:rPr>
                <w:rStyle w:val="ae"/>
                <w:noProof/>
              </w:rPr>
              <w:t>5.2</w:t>
            </w:r>
            <w:r w:rsidR="00620E25">
              <w:rPr>
                <w:noProof/>
              </w:rPr>
              <w:tab/>
            </w:r>
            <w:r w:rsidR="00620E25" w:rsidRPr="002A1E92">
              <w:rPr>
                <w:rStyle w:val="ae"/>
                <w:noProof/>
              </w:rPr>
              <w:t>url</w:t>
            </w:r>
            <w:r w:rsidR="00620E25">
              <w:rPr>
                <w:noProof/>
                <w:webHidden/>
              </w:rPr>
              <w:tab/>
            </w:r>
            <w:r w:rsidR="00620E25">
              <w:rPr>
                <w:noProof/>
                <w:webHidden/>
              </w:rPr>
              <w:fldChar w:fldCharType="begin"/>
            </w:r>
            <w:r w:rsidR="00620E25">
              <w:rPr>
                <w:noProof/>
                <w:webHidden/>
              </w:rPr>
              <w:instrText xml:space="preserve"> PAGEREF _Toc87177835 \h </w:instrText>
            </w:r>
            <w:r w:rsidR="00620E25">
              <w:rPr>
                <w:noProof/>
                <w:webHidden/>
              </w:rPr>
            </w:r>
            <w:r w:rsidR="00620E25">
              <w:rPr>
                <w:noProof/>
                <w:webHidden/>
              </w:rPr>
              <w:fldChar w:fldCharType="separate"/>
            </w:r>
            <w:r w:rsidR="00620E25">
              <w:rPr>
                <w:noProof/>
                <w:webHidden/>
              </w:rPr>
              <w:t>5</w:t>
            </w:r>
            <w:r w:rsidR="00620E25">
              <w:rPr>
                <w:noProof/>
                <w:webHidden/>
              </w:rPr>
              <w:fldChar w:fldCharType="end"/>
            </w:r>
          </w:hyperlink>
        </w:p>
        <w:p w14:paraId="090E32E7" w14:textId="77777777" w:rsidR="00C376FA" w:rsidRDefault="00D456C2">
          <w:r>
            <w:fldChar w:fldCharType="end"/>
          </w:r>
        </w:p>
      </w:sdtContent>
    </w:sdt>
    <w:p w14:paraId="00C3842A" w14:textId="77777777" w:rsidR="00C376FA" w:rsidRDefault="00D456C2">
      <w:pPr>
        <w:pStyle w:val="1"/>
        <w:rPr>
          <w:lang w:eastAsia="zh-CN"/>
        </w:rPr>
      </w:pPr>
      <w:bookmarkStart w:id="0" w:name="_Toc87177818"/>
      <w:bookmarkStart w:id="1" w:name="一级标题"/>
      <w:r>
        <w:rPr>
          <w:rStyle w:val="SectionNumber"/>
          <w:lang w:eastAsia="zh-CN"/>
        </w:rPr>
        <w:lastRenderedPageBreak/>
        <w:t>1</w:t>
      </w:r>
      <w:r>
        <w:rPr>
          <w:lang w:eastAsia="zh-CN"/>
        </w:rPr>
        <w:tab/>
      </w:r>
      <w:r>
        <w:rPr>
          <w:lang w:eastAsia="zh-CN"/>
        </w:rPr>
        <w:t>一级标题</w:t>
      </w:r>
      <w:bookmarkEnd w:id="0"/>
    </w:p>
    <w:p w14:paraId="67B1F43B" w14:textId="77777777" w:rsidR="00C376FA" w:rsidRDefault="00D456C2">
      <w:pPr>
        <w:pStyle w:val="2"/>
        <w:rPr>
          <w:lang w:eastAsia="zh-CN"/>
        </w:rPr>
      </w:pPr>
      <w:bookmarkStart w:id="2" w:name="_Toc87177819"/>
      <w:bookmarkStart w:id="3" w:name="二级标题"/>
      <w:r>
        <w:rPr>
          <w:rStyle w:val="SectionNumber"/>
          <w:lang w:eastAsia="zh-CN"/>
        </w:rPr>
        <w:t>1.1</w:t>
      </w:r>
      <w:r>
        <w:rPr>
          <w:lang w:eastAsia="zh-CN"/>
        </w:rPr>
        <w:tab/>
      </w:r>
      <w:r>
        <w:rPr>
          <w:lang w:eastAsia="zh-CN"/>
        </w:rPr>
        <w:t>二级标题</w:t>
      </w:r>
      <w:bookmarkEnd w:id="2"/>
    </w:p>
    <w:p w14:paraId="30F36562" w14:textId="77777777" w:rsidR="00C376FA" w:rsidRDefault="00D456C2">
      <w:pPr>
        <w:pStyle w:val="3"/>
        <w:rPr>
          <w:lang w:eastAsia="zh-CN"/>
        </w:rPr>
      </w:pPr>
      <w:bookmarkStart w:id="4" w:name="_Toc87177820"/>
      <w:bookmarkStart w:id="5" w:name="三级标题"/>
      <w:r>
        <w:rPr>
          <w:rStyle w:val="SectionNumber"/>
          <w:lang w:eastAsia="zh-CN"/>
        </w:rPr>
        <w:t>1.1.1</w:t>
      </w:r>
      <w:r>
        <w:rPr>
          <w:lang w:eastAsia="zh-CN"/>
        </w:rPr>
        <w:tab/>
      </w:r>
      <w:r>
        <w:rPr>
          <w:lang w:eastAsia="zh-CN"/>
        </w:rPr>
        <w:t>三级标题</w:t>
      </w:r>
      <w:bookmarkEnd w:id="4"/>
    </w:p>
    <w:p w14:paraId="04853FC4" w14:textId="77777777" w:rsidR="00C376FA" w:rsidRDefault="00D456C2">
      <w:pPr>
        <w:pStyle w:val="1"/>
      </w:pPr>
      <w:bookmarkStart w:id="6" w:name="_Toc87177821"/>
      <w:bookmarkStart w:id="7" w:name="段落"/>
      <w:bookmarkEnd w:id="1"/>
      <w:bookmarkEnd w:id="3"/>
      <w:bookmarkEnd w:id="5"/>
      <w:r>
        <w:rPr>
          <w:rStyle w:val="SectionNumber"/>
        </w:rPr>
        <w:t>2</w:t>
      </w:r>
      <w:r>
        <w:tab/>
      </w:r>
      <w:proofErr w:type="spellStart"/>
      <w:r>
        <w:t>段落</w:t>
      </w:r>
      <w:bookmarkEnd w:id="6"/>
      <w:proofErr w:type="spellEnd"/>
    </w:p>
    <w:p w14:paraId="06EBE98B" w14:textId="77777777" w:rsidR="00C376FA" w:rsidRDefault="00D456C2" w:rsidP="00945090">
      <w:pPr>
        <w:pStyle w:val="FirstParagraph"/>
        <w:spacing w:before="120"/>
      </w:pPr>
      <w:r>
        <w:t>这一段是</w:t>
      </w:r>
      <w:r>
        <w:rPr>
          <w:rStyle w:val="VerbatimChar"/>
        </w:rPr>
        <w:t>first paragraph</w:t>
      </w:r>
      <w:r>
        <w:t xml:space="preserve">. This is an R Markdown document. Markdown is a simple formatting syntax for authoring HTML, PDF, and MS Word documents. For more details on using R Markdown see </w:t>
      </w:r>
      <w:hyperlink r:id="rId7">
        <w:r>
          <w:rPr>
            <w:rStyle w:val="ae"/>
          </w:rPr>
          <w:t>http://rmarkdown.rstudio.com</w:t>
        </w:r>
      </w:hyperlink>
      <w:r>
        <w:t>.</w:t>
      </w:r>
    </w:p>
    <w:p w14:paraId="236B3AD6" w14:textId="77777777" w:rsidR="00C376FA" w:rsidRDefault="00D456C2" w:rsidP="00945090">
      <w:pPr>
        <w:pStyle w:val="a0"/>
      </w:pPr>
      <w:r>
        <w:t>这一段是</w:t>
      </w:r>
      <w:r>
        <w:t>“</w:t>
      </w:r>
      <w:r>
        <w:t>正文</w:t>
      </w:r>
      <w:r>
        <w:t xml:space="preserve">”.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3BCE634" w14:textId="77777777" w:rsidR="00C376FA" w:rsidRDefault="00D456C2">
      <w:pPr>
        <w:pStyle w:val="2"/>
      </w:pPr>
      <w:bookmarkStart w:id="8" w:name="_Toc87177822"/>
      <w:bookmarkStart w:id="9" w:name="无序列表"/>
      <w:r>
        <w:rPr>
          <w:rStyle w:val="SectionNumber"/>
        </w:rPr>
        <w:t>2.1</w:t>
      </w:r>
      <w:r>
        <w:tab/>
      </w:r>
      <w:r>
        <w:t>无序列表</w:t>
      </w:r>
      <w:bookmarkEnd w:id="8"/>
    </w:p>
    <w:p w14:paraId="60D83726" w14:textId="77777777" w:rsidR="00C376FA" w:rsidRDefault="00D456C2">
      <w:pPr>
        <w:numPr>
          <w:ilvl w:val="0"/>
          <w:numId w:val="2"/>
        </w:numPr>
      </w:pPr>
      <w:r>
        <w:t>unordered item1</w:t>
      </w:r>
    </w:p>
    <w:p w14:paraId="61C899F9" w14:textId="77777777" w:rsidR="00C376FA" w:rsidRDefault="00D456C2">
      <w:pPr>
        <w:numPr>
          <w:ilvl w:val="0"/>
          <w:numId w:val="2"/>
        </w:numPr>
      </w:pPr>
      <w:r>
        <w:t>unordered item1</w:t>
      </w:r>
    </w:p>
    <w:p w14:paraId="67C7D83F" w14:textId="77777777" w:rsidR="00C376FA" w:rsidRDefault="00D456C2">
      <w:pPr>
        <w:numPr>
          <w:ilvl w:val="1"/>
          <w:numId w:val="3"/>
        </w:numPr>
      </w:pPr>
      <w:r>
        <w:t>sub unordered item1</w:t>
      </w:r>
    </w:p>
    <w:p w14:paraId="78BFCD36" w14:textId="77777777" w:rsidR="00C376FA" w:rsidRDefault="00D456C2">
      <w:pPr>
        <w:numPr>
          <w:ilvl w:val="1"/>
          <w:numId w:val="3"/>
        </w:numPr>
      </w:pPr>
      <w:r>
        <w:t>sub unordered item1</w:t>
      </w:r>
    </w:p>
    <w:p w14:paraId="71309922" w14:textId="77777777" w:rsidR="00C376FA" w:rsidRDefault="00D456C2">
      <w:pPr>
        <w:pStyle w:val="2"/>
      </w:pPr>
      <w:bookmarkStart w:id="10" w:name="_Toc87177823"/>
      <w:bookmarkStart w:id="11" w:name="有序列表"/>
      <w:bookmarkEnd w:id="9"/>
      <w:r>
        <w:rPr>
          <w:rStyle w:val="SectionNumber"/>
        </w:rPr>
        <w:t>2.2</w:t>
      </w:r>
      <w:r>
        <w:tab/>
      </w:r>
      <w:r>
        <w:t>有序列表</w:t>
      </w:r>
      <w:bookmarkEnd w:id="10"/>
    </w:p>
    <w:p w14:paraId="706FABC1" w14:textId="77777777" w:rsidR="00C376FA" w:rsidRDefault="00D456C2">
      <w:pPr>
        <w:numPr>
          <w:ilvl w:val="0"/>
          <w:numId w:val="4"/>
        </w:numPr>
      </w:pPr>
      <w:r>
        <w:t>ordered item1</w:t>
      </w:r>
    </w:p>
    <w:p w14:paraId="071CF571" w14:textId="77777777" w:rsidR="00C376FA" w:rsidRDefault="00D456C2">
      <w:pPr>
        <w:numPr>
          <w:ilvl w:val="0"/>
          <w:numId w:val="4"/>
        </w:numPr>
      </w:pPr>
      <w:r>
        <w:t>ordered item1</w:t>
      </w:r>
    </w:p>
    <w:p w14:paraId="7D0099EF" w14:textId="77777777" w:rsidR="00C376FA" w:rsidRDefault="00D456C2">
      <w:pPr>
        <w:numPr>
          <w:ilvl w:val="1"/>
          <w:numId w:val="5"/>
        </w:numPr>
      </w:pPr>
      <w:r>
        <w:t>sub ordered item1</w:t>
      </w:r>
    </w:p>
    <w:p w14:paraId="1B1E5445" w14:textId="77777777" w:rsidR="00C376FA" w:rsidRDefault="00D456C2">
      <w:pPr>
        <w:numPr>
          <w:ilvl w:val="1"/>
          <w:numId w:val="5"/>
        </w:numPr>
      </w:pPr>
      <w:r>
        <w:t>sub ordered item1</w:t>
      </w:r>
    </w:p>
    <w:p w14:paraId="7593AB03" w14:textId="77777777" w:rsidR="00C376FA" w:rsidRDefault="00D456C2">
      <w:pPr>
        <w:pStyle w:val="2"/>
      </w:pPr>
      <w:bookmarkStart w:id="12" w:name="_Toc87177824"/>
      <w:bookmarkStart w:id="13" w:name="脚注"/>
      <w:bookmarkEnd w:id="11"/>
      <w:r>
        <w:rPr>
          <w:rStyle w:val="SectionNumber"/>
        </w:rPr>
        <w:t>2.3</w:t>
      </w:r>
      <w:r>
        <w:tab/>
      </w:r>
      <w:r>
        <w:t>脚注</w:t>
      </w:r>
      <w:bookmarkEnd w:id="12"/>
    </w:p>
    <w:p w14:paraId="3D148B06" w14:textId="77777777" w:rsidR="00C376FA" w:rsidRDefault="00D456C2" w:rsidP="00945090">
      <w:pPr>
        <w:pStyle w:val="FirstParagraph"/>
        <w:spacing w:before="120"/>
      </w:pPr>
      <w:r>
        <w:t>这是一段脚注</w:t>
      </w:r>
      <w:r>
        <w:t>footnote</w:t>
      </w:r>
      <w:r>
        <w:rPr>
          <w:rStyle w:val="ad"/>
        </w:rPr>
        <w:footnoteReference w:id="1"/>
      </w:r>
    </w:p>
    <w:p w14:paraId="5826459C" w14:textId="77777777" w:rsidR="00C376FA" w:rsidRDefault="00D456C2">
      <w:pPr>
        <w:pStyle w:val="2"/>
      </w:pPr>
      <w:bookmarkStart w:id="14" w:name="_Toc87177825"/>
      <w:bookmarkStart w:id="15" w:name="blockquotes引用块"/>
      <w:bookmarkEnd w:id="13"/>
      <w:r>
        <w:rPr>
          <w:rStyle w:val="SectionNumber"/>
        </w:rPr>
        <w:lastRenderedPageBreak/>
        <w:t>2.4</w:t>
      </w:r>
      <w:r>
        <w:tab/>
        <w:t>Blockquotes</w:t>
      </w:r>
      <w:r>
        <w:t>引用块</w:t>
      </w:r>
      <w:bookmarkEnd w:id="14"/>
    </w:p>
    <w:p w14:paraId="4F49691B" w14:textId="77777777" w:rsidR="00C376FA" w:rsidRDefault="00D456C2" w:rsidP="00945090">
      <w:pPr>
        <w:pStyle w:val="a9"/>
      </w:pPr>
      <w:r>
        <w:t>“I thoroughly disapprove of duels. If a man should challenge me, I would take him kindly and forgivingly by the hand and lead him to a quiet place and kill him.”</w:t>
      </w:r>
    </w:p>
    <w:p w14:paraId="4E521F2D" w14:textId="77777777" w:rsidR="00C376FA" w:rsidRDefault="00D456C2" w:rsidP="00945090">
      <w:pPr>
        <w:pStyle w:val="a9"/>
      </w:pPr>
      <w:r>
        <w:t>— Mark Twain</w:t>
      </w:r>
    </w:p>
    <w:p w14:paraId="3F82F08B" w14:textId="77777777" w:rsidR="00C376FA" w:rsidRDefault="00D456C2">
      <w:pPr>
        <w:pStyle w:val="2"/>
      </w:pPr>
      <w:bookmarkStart w:id="16" w:name="_Toc87177826"/>
      <w:bookmarkStart w:id="17" w:name="plain-code-blocks代码文本块"/>
      <w:bookmarkEnd w:id="15"/>
      <w:r>
        <w:rPr>
          <w:rStyle w:val="SectionNumber"/>
        </w:rPr>
        <w:t>2.5</w:t>
      </w:r>
      <w:r>
        <w:tab/>
        <w:t>plain code blocks</w:t>
      </w:r>
      <w:r>
        <w:t>代码文本块</w:t>
      </w:r>
      <w:bookmarkEnd w:id="16"/>
    </w:p>
    <w:p w14:paraId="1D52CD41" w14:textId="77777777" w:rsidR="00C376FA" w:rsidRDefault="00D456C2" w:rsidP="00945090">
      <w:pPr>
        <w:pStyle w:val="FirstParagraph"/>
        <w:spacing w:before="120"/>
      </w:pPr>
      <w:r>
        <w:t>这是文本代码：</w:t>
      </w:r>
    </w:p>
    <w:p w14:paraId="0C98F867" w14:textId="77777777" w:rsidR="00C376FA" w:rsidRDefault="00D456C2">
      <w:pPr>
        <w:pStyle w:val="SourceCode"/>
      </w:pPr>
      <w:r>
        <w:rPr>
          <w:rStyle w:val="VerbatimChar"/>
        </w:rPr>
        <w:t>my balabala code</w:t>
      </w:r>
    </w:p>
    <w:p w14:paraId="637E4D53" w14:textId="77777777" w:rsidR="00C376FA" w:rsidRDefault="00D456C2">
      <w:pPr>
        <w:pStyle w:val="SourceCode"/>
      </w:pPr>
      <w:r>
        <w:rPr>
          <w:rStyle w:val="VerbatimChar"/>
        </w:rPr>
        <w:t>This text is displayed verbatim / preformatted</w:t>
      </w:r>
    </w:p>
    <w:p w14:paraId="7F69550C" w14:textId="77777777" w:rsidR="00C376FA" w:rsidRDefault="00D456C2">
      <w:pPr>
        <w:pStyle w:val="1"/>
      </w:pPr>
      <w:bookmarkStart w:id="18" w:name="_Toc87177827"/>
      <w:bookmarkStart w:id="19" w:name="图表"/>
      <w:bookmarkEnd w:id="7"/>
      <w:bookmarkEnd w:id="17"/>
      <w:r>
        <w:rPr>
          <w:rStyle w:val="SectionNumber"/>
        </w:rPr>
        <w:t>3</w:t>
      </w:r>
      <w:r>
        <w:tab/>
      </w:r>
      <w:r>
        <w:t>图表</w:t>
      </w:r>
      <w:bookmarkEnd w:id="18"/>
    </w:p>
    <w:p w14:paraId="06F09CC8" w14:textId="77777777" w:rsidR="00C376FA" w:rsidRDefault="00D456C2">
      <w:pPr>
        <w:pStyle w:val="2"/>
      </w:pPr>
      <w:bookmarkStart w:id="20" w:name="_Toc87177828"/>
      <w:bookmarkStart w:id="21" w:name="制表"/>
      <w:r>
        <w:rPr>
          <w:rStyle w:val="SectionNumber"/>
        </w:rPr>
        <w:t>3.1</w:t>
      </w:r>
      <w:r>
        <w:tab/>
      </w:r>
      <w:r>
        <w:t>制表</w:t>
      </w:r>
      <w:bookmarkEnd w:id="20"/>
    </w:p>
    <w:p w14:paraId="71960D59" w14:textId="77777777" w:rsidR="00A7478B" w:rsidRDefault="00A7478B" w:rsidP="00945090">
      <w:pPr>
        <w:pStyle w:val="FirstParagraph"/>
        <w:spacing w:before="120"/>
      </w:pPr>
    </w:p>
    <w:p w14:paraId="5C4180D6" w14:textId="77777777" w:rsidR="00A7478B" w:rsidRDefault="00A7478B" w:rsidP="00A7478B">
      <w:pPr>
        <w:pStyle w:val="TableCaption"/>
        <w:rPr>
          <w:lang w:eastAsia="zh-CN"/>
        </w:rPr>
      </w:pPr>
      <w:bookmarkStart w:id="22" w:name="tbl-table-3line"/>
      <w:r>
        <w:rPr>
          <w:lang w:eastAsia="zh-CN"/>
        </w:rPr>
        <w:t>表</w:t>
      </w:r>
      <w:r>
        <w:rPr>
          <w:lang w:eastAsia="zh-CN"/>
        </w:rPr>
        <w:t xml:space="preserve"> 2: </w:t>
      </w:r>
      <w:r>
        <w:rPr>
          <w:lang w:eastAsia="zh-CN"/>
        </w:rPr>
        <w:t>这是一张典型的三线表</w:t>
      </w:r>
    </w:p>
    <w:tbl>
      <w:tblPr>
        <w:tblStyle w:val="TableNormal"/>
        <w:tblW w:w="5000" w:type="pct"/>
        <w:tblLook w:val="0020" w:firstRow="1" w:lastRow="0" w:firstColumn="0" w:lastColumn="0" w:noHBand="0" w:noVBand="0"/>
        <w:tblCaption w:val="表 2: 这是一张典型的三线表"/>
      </w:tblPr>
      <w:tblGrid>
        <w:gridCol w:w="2120"/>
        <w:gridCol w:w="660"/>
        <w:gridCol w:w="495"/>
        <w:gridCol w:w="625"/>
        <w:gridCol w:w="615"/>
        <w:gridCol w:w="649"/>
        <w:gridCol w:w="531"/>
        <w:gridCol w:w="647"/>
        <w:gridCol w:w="419"/>
        <w:gridCol w:w="534"/>
        <w:gridCol w:w="676"/>
        <w:gridCol w:w="669"/>
      </w:tblGrid>
      <w:tr w:rsidR="00A7478B" w14:paraId="7BF50C57" w14:textId="77777777" w:rsidTr="00A747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7F88B5A" w14:textId="77777777" w:rsidR="00A7478B" w:rsidRDefault="00A7478B" w:rsidP="00945090">
            <w:pPr>
              <w:pStyle w:val="Compact"/>
              <w:rPr>
                <w:lang w:eastAsia="zh-CN"/>
              </w:rPr>
            </w:pPr>
          </w:p>
        </w:tc>
        <w:tc>
          <w:tcPr>
            <w:tcW w:w="0" w:type="auto"/>
          </w:tcPr>
          <w:p w14:paraId="7506CDF7" w14:textId="77777777" w:rsidR="00A7478B" w:rsidRDefault="00A7478B" w:rsidP="00945090">
            <w:pPr>
              <w:pStyle w:val="Compact"/>
            </w:pPr>
            <w:r>
              <w:t>mpg</w:t>
            </w:r>
          </w:p>
        </w:tc>
        <w:tc>
          <w:tcPr>
            <w:tcW w:w="0" w:type="auto"/>
          </w:tcPr>
          <w:p w14:paraId="21186781" w14:textId="77777777" w:rsidR="00A7478B" w:rsidRDefault="00A7478B" w:rsidP="00945090">
            <w:pPr>
              <w:pStyle w:val="Compact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4047938F" w14:textId="77777777" w:rsidR="00A7478B" w:rsidRDefault="00A7478B" w:rsidP="00945090">
            <w:pPr>
              <w:pStyle w:val="Compact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14F4AAAC" w14:textId="77777777" w:rsidR="00A7478B" w:rsidRDefault="00A7478B" w:rsidP="00945090">
            <w:pPr>
              <w:pStyle w:val="Compact"/>
            </w:pPr>
            <w:r>
              <w:t>hp</w:t>
            </w:r>
          </w:p>
        </w:tc>
        <w:tc>
          <w:tcPr>
            <w:tcW w:w="0" w:type="auto"/>
          </w:tcPr>
          <w:p w14:paraId="0944342C" w14:textId="77777777" w:rsidR="00A7478B" w:rsidRDefault="00A7478B" w:rsidP="00945090">
            <w:pPr>
              <w:pStyle w:val="Compact"/>
            </w:pPr>
            <w:r>
              <w:t>drat</w:t>
            </w:r>
          </w:p>
        </w:tc>
        <w:tc>
          <w:tcPr>
            <w:tcW w:w="0" w:type="auto"/>
          </w:tcPr>
          <w:p w14:paraId="18922B7E" w14:textId="77777777" w:rsidR="00A7478B" w:rsidRDefault="00A7478B" w:rsidP="00945090">
            <w:pPr>
              <w:pStyle w:val="Compact"/>
            </w:pPr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3A9B3A65" w14:textId="77777777" w:rsidR="00A7478B" w:rsidRDefault="00A7478B" w:rsidP="00945090">
            <w:pPr>
              <w:pStyle w:val="Compact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701C0251" w14:textId="77777777" w:rsidR="00A7478B" w:rsidRDefault="00A7478B" w:rsidP="00945090">
            <w:pPr>
              <w:pStyle w:val="Compact"/>
            </w:pPr>
            <w:r>
              <w:t>vs</w:t>
            </w:r>
          </w:p>
        </w:tc>
        <w:tc>
          <w:tcPr>
            <w:tcW w:w="0" w:type="auto"/>
          </w:tcPr>
          <w:p w14:paraId="7D91BE28" w14:textId="77777777" w:rsidR="00A7478B" w:rsidRDefault="00A7478B" w:rsidP="00945090">
            <w:pPr>
              <w:pStyle w:val="Compact"/>
            </w:pPr>
            <w:r>
              <w:t>am</w:t>
            </w:r>
          </w:p>
        </w:tc>
        <w:tc>
          <w:tcPr>
            <w:tcW w:w="0" w:type="auto"/>
          </w:tcPr>
          <w:p w14:paraId="5B38F18D" w14:textId="77777777" w:rsidR="00A7478B" w:rsidRDefault="00A7478B" w:rsidP="00945090">
            <w:pPr>
              <w:pStyle w:val="Compact"/>
            </w:pPr>
            <w:r>
              <w:t>gear</w:t>
            </w:r>
          </w:p>
        </w:tc>
        <w:tc>
          <w:tcPr>
            <w:tcW w:w="0" w:type="auto"/>
          </w:tcPr>
          <w:p w14:paraId="32979327" w14:textId="77777777" w:rsidR="00A7478B" w:rsidRDefault="00A7478B" w:rsidP="00945090">
            <w:pPr>
              <w:pStyle w:val="Compact"/>
            </w:pPr>
            <w:r>
              <w:t>carb</w:t>
            </w:r>
          </w:p>
        </w:tc>
      </w:tr>
      <w:tr w:rsidR="00A7478B" w14:paraId="10FDBE97" w14:textId="77777777" w:rsidTr="00A7478B">
        <w:tc>
          <w:tcPr>
            <w:tcW w:w="0" w:type="auto"/>
          </w:tcPr>
          <w:p w14:paraId="02E76942" w14:textId="77777777" w:rsidR="00A7478B" w:rsidRDefault="00A7478B" w:rsidP="00945090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14:paraId="02BDC200" w14:textId="77777777" w:rsidR="00A7478B" w:rsidRDefault="00A7478B" w:rsidP="0094509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44C8363F" w14:textId="77777777" w:rsidR="00A7478B" w:rsidRDefault="00A7478B" w:rsidP="0094509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FD5DADC" w14:textId="77777777" w:rsidR="00A7478B" w:rsidRDefault="00A7478B" w:rsidP="00945090">
            <w:pPr>
              <w:pStyle w:val="Compact"/>
            </w:pPr>
            <w:r>
              <w:t>160</w:t>
            </w:r>
          </w:p>
        </w:tc>
        <w:tc>
          <w:tcPr>
            <w:tcW w:w="0" w:type="auto"/>
          </w:tcPr>
          <w:p w14:paraId="5A3A0329" w14:textId="77777777" w:rsidR="00A7478B" w:rsidRDefault="00A7478B" w:rsidP="00945090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14:paraId="7E98228B" w14:textId="77777777" w:rsidR="00A7478B" w:rsidRDefault="00A7478B" w:rsidP="00945090">
            <w:pPr>
              <w:pStyle w:val="Compact"/>
            </w:pPr>
            <w:r>
              <w:t>3.9</w:t>
            </w:r>
          </w:p>
        </w:tc>
        <w:tc>
          <w:tcPr>
            <w:tcW w:w="0" w:type="auto"/>
          </w:tcPr>
          <w:p w14:paraId="2D7228DB" w14:textId="77777777" w:rsidR="00A7478B" w:rsidRDefault="00A7478B" w:rsidP="00945090">
            <w:pPr>
              <w:pStyle w:val="Compact"/>
            </w:pPr>
            <w:r>
              <w:t>2.6</w:t>
            </w:r>
          </w:p>
        </w:tc>
        <w:tc>
          <w:tcPr>
            <w:tcW w:w="0" w:type="auto"/>
          </w:tcPr>
          <w:p w14:paraId="0F9624DD" w14:textId="77777777" w:rsidR="00A7478B" w:rsidRDefault="00A7478B" w:rsidP="0094509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E10FAD2" w14:textId="77777777" w:rsidR="00A7478B" w:rsidRDefault="00A7478B" w:rsidP="0094509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C72F72C" w14:textId="77777777" w:rsidR="00A7478B" w:rsidRDefault="00A7478B" w:rsidP="0094509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1812542" w14:textId="77777777" w:rsidR="00A7478B" w:rsidRDefault="00A7478B" w:rsidP="0094509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27F1962" w14:textId="77777777" w:rsidR="00A7478B" w:rsidRDefault="00A7478B" w:rsidP="00945090">
            <w:pPr>
              <w:pStyle w:val="Compact"/>
            </w:pPr>
            <w:r>
              <w:t>4</w:t>
            </w:r>
          </w:p>
        </w:tc>
      </w:tr>
      <w:tr w:rsidR="00A7478B" w14:paraId="0098EC6A" w14:textId="77777777" w:rsidTr="00A7478B">
        <w:tc>
          <w:tcPr>
            <w:tcW w:w="0" w:type="auto"/>
          </w:tcPr>
          <w:p w14:paraId="71854F3D" w14:textId="77777777" w:rsidR="00A7478B" w:rsidRDefault="00A7478B" w:rsidP="00945090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14:paraId="223DD3B1" w14:textId="77777777" w:rsidR="00A7478B" w:rsidRDefault="00A7478B" w:rsidP="0094509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38EF02F2" w14:textId="77777777" w:rsidR="00A7478B" w:rsidRDefault="00A7478B" w:rsidP="0094509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450C8FE" w14:textId="77777777" w:rsidR="00A7478B" w:rsidRDefault="00A7478B" w:rsidP="00945090">
            <w:pPr>
              <w:pStyle w:val="Compact"/>
            </w:pPr>
            <w:r>
              <w:t>160</w:t>
            </w:r>
          </w:p>
        </w:tc>
        <w:tc>
          <w:tcPr>
            <w:tcW w:w="0" w:type="auto"/>
          </w:tcPr>
          <w:p w14:paraId="6A3B9243" w14:textId="77777777" w:rsidR="00A7478B" w:rsidRDefault="00A7478B" w:rsidP="00945090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14:paraId="0A66F3F4" w14:textId="77777777" w:rsidR="00A7478B" w:rsidRDefault="00A7478B" w:rsidP="00945090">
            <w:pPr>
              <w:pStyle w:val="Compact"/>
            </w:pPr>
            <w:r>
              <w:t>3.9</w:t>
            </w:r>
          </w:p>
        </w:tc>
        <w:tc>
          <w:tcPr>
            <w:tcW w:w="0" w:type="auto"/>
          </w:tcPr>
          <w:p w14:paraId="2AA9826D" w14:textId="77777777" w:rsidR="00A7478B" w:rsidRDefault="00A7478B" w:rsidP="00945090">
            <w:pPr>
              <w:pStyle w:val="Compact"/>
            </w:pPr>
            <w:r>
              <w:t>2.9</w:t>
            </w:r>
          </w:p>
        </w:tc>
        <w:tc>
          <w:tcPr>
            <w:tcW w:w="0" w:type="auto"/>
          </w:tcPr>
          <w:p w14:paraId="43FD5E92" w14:textId="77777777" w:rsidR="00A7478B" w:rsidRDefault="00A7478B" w:rsidP="0094509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6A21F21C" w14:textId="77777777" w:rsidR="00A7478B" w:rsidRDefault="00A7478B" w:rsidP="0094509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3520BAB" w14:textId="77777777" w:rsidR="00A7478B" w:rsidRDefault="00A7478B" w:rsidP="0094509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D965D62" w14:textId="77777777" w:rsidR="00A7478B" w:rsidRDefault="00A7478B" w:rsidP="0094509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C8976A2" w14:textId="77777777" w:rsidR="00A7478B" w:rsidRDefault="00A7478B" w:rsidP="00945090">
            <w:pPr>
              <w:pStyle w:val="Compact"/>
            </w:pPr>
            <w:r>
              <w:t>4</w:t>
            </w:r>
          </w:p>
        </w:tc>
      </w:tr>
      <w:tr w:rsidR="00A7478B" w14:paraId="70296CD0" w14:textId="77777777" w:rsidTr="00A7478B">
        <w:tc>
          <w:tcPr>
            <w:tcW w:w="0" w:type="auto"/>
          </w:tcPr>
          <w:p w14:paraId="05B23D88" w14:textId="77777777" w:rsidR="00A7478B" w:rsidRDefault="00A7478B" w:rsidP="00945090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14:paraId="21EF4587" w14:textId="77777777" w:rsidR="00A7478B" w:rsidRDefault="00A7478B" w:rsidP="0094509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34B1713" w14:textId="77777777" w:rsidR="00A7478B" w:rsidRDefault="00A7478B" w:rsidP="0094509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2C13C50" w14:textId="77777777" w:rsidR="00A7478B" w:rsidRDefault="00A7478B" w:rsidP="00945090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14:paraId="6A33836E" w14:textId="77777777" w:rsidR="00A7478B" w:rsidRDefault="00A7478B" w:rsidP="00945090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14:paraId="5545FFE8" w14:textId="77777777" w:rsidR="00A7478B" w:rsidRDefault="00A7478B" w:rsidP="00945090">
            <w:pPr>
              <w:pStyle w:val="Compact"/>
            </w:pPr>
            <w:r>
              <w:t>3.8</w:t>
            </w:r>
          </w:p>
        </w:tc>
        <w:tc>
          <w:tcPr>
            <w:tcW w:w="0" w:type="auto"/>
          </w:tcPr>
          <w:p w14:paraId="7977452A" w14:textId="77777777" w:rsidR="00A7478B" w:rsidRDefault="00A7478B" w:rsidP="00945090">
            <w:pPr>
              <w:pStyle w:val="Compact"/>
            </w:pPr>
            <w:r>
              <w:t>2.3</w:t>
            </w:r>
          </w:p>
        </w:tc>
        <w:tc>
          <w:tcPr>
            <w:tcW w:w="0" w:type="auto"/>
          </w:tcPr>
          <w:p w14:paraId="6FA54CF3" w14:textId="77777777" w:rsidR="00A7478B" w:rsidRDefault="00A7478B" w:rsidP="0094509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3385E750" w14:textId="77777777" w:rsidR="00A7478B" w:rsidRDefault="00A7478B" w:rsidP="0094509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307A43B" w14:textId="77777777" w:rsidR="00A7478B" w:rsidRDefault="00A7478B" w:rsidP="0094509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7343FCE" w14:textId="77777777" w:rsidR="00A7478B" w:rsidRDefault="00A7478B" w:rsidP="0094509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A80898B" w14:textId="77777777" w:rsidR="00A7478B" w:rsidRDefault="00A7478B" w:rsidP="00945090">
            <w:pPr>
              <w:pStyle w:val="Compact"/>
            </w:pPr>
            <w:r>
              <w:t>1</w:t>
            </w:r>
          </w:p>
        </w:tc>
      </w:tr>
      <w:tr w:rsidR="00A7478B" w14:paraId="3962EFD0" w14:textId="77777777" w:rsidTr="00A7478B">
        <w:tc>
          <w:tcPr>
            <w:tcW w:w="0" w:type="auto"/>
          </w:tcPr>
          <w:p w14:paraId="0040672B" w14:textId="77777777" w:rsidR="00A7478B" w:rsidRDefault="00A7478B" w:rsidP="00945090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14:paraId="41C29CFC" w14:textId="77777777" w:rsidR="00A7478B" w:rsidRDefault="00A7478B" w:rsidP="0094509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620D4A82" w14:textId="77777777" w:rsidR="00A7478B" w:rsidRDefault="00A7478B" w:rsidP="0094509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32F05916" w14:textId="77777777" w:rsidR="00A7478B" w:rsidRDefault="00A7478B" w:rsidP="00945090">
            <w:pPr>
              <w:pStyle w:val="Compact"/>
            </w:pPr>
            <w:r>
              <w:t>258</w:t>
            </w:r>
          </w:p>
        </w:tc>
        <w:tc>
          <w:tcPr>
            <w:tcW w:w="0" w:type="auto"/>
          </w:tcPr>
          <w:p w14:paraId="49965E22" w14:textId="77777777" w:rsidR="00A7478B" w:rsidRDefault="00A7478B" w:rsidP="00945090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14:paraId="28A62096" w14:textId="77777777" w:rsidR="00A7478B" w:rsidRDefault="00A7478B" w:rsidP="00945090">
            <w:pPr>
              <w:pStyle w:val="Compact"/>
            </w:pPr>
            <w:r>
              <w:t>3.1</w:t>
            </w:r>
          </w:p>
        </w:tc>
        <w:tc>
          <w:tcPr>
            <w:tcW w:w="0" w:type="auto"/>
          </w:tcPr>
          <w:p w14:paraId="083CD2FE" w14:textId="77777777" w:rsidR="00A7478B" w:rsidRDefault="00A7478B" w:rsidP="00945090">
            <w:pPr>
              <w:pStyle w:val="Compact"/>
            </w:pPr>
            <w:r>
              <w:t>3.2</w:t>
            </w:r>
          </w:p>
        </w:tc>
        <w:tc>
          <w:tcPr>
            <w:tcW w:w="0" w:type="auto"/>
          </w:tcPr>
          <w:p w14:paraId="20770C1A" w14:textId="77777777" w:rsidR="00A7478B" w:rsidRDefault="00A7478B" w:rsidP="0094509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12181345" w14:textId="77777777" w:rsidR="00A7478B" w:rsidRDefault="00A7478B" w:rsidP="0094509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0A7FF08" w14:textId="77777777" w:rsidR="00A7478B" w:rsidRDefault="00A7478B" w:rsidP="0094509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7EF9BE5" w14:textId="77777777" w:rsidR="00A7478B" w:rsidRDefault="00A7478B" w:rsidP="0094509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E3C4655" w14:textId="77777777" w:rsidR="00A7478B" w:rsidRDefault="00A7478B" w:rsidP="00945090">
            <w:pPr>
              <w:pStyle w:val="Compact"/>
            </w:pPr>
            <w:r>
              <w:t>1</w:t>
            </w:r>
          </w:p>
        </w:tc>
      </w:tr>
      <w:tr w:rsidR="00A7478B" w14:paraId="7298A683" w14:textId="77777777" w:rsidTr="00A7478B">
        <w:tc>
          <w:tcPr>
            <w:tcW w:w="0" w:type="auto"/>
          </w:tcPr>
          <w:p w14:paraId="2396DC99" w14:textId="77777777" w:rsidR="00A7478B" w:rsidRDefault="00A7478B" w:rsidP="00945090">
            <w:pPr>
              <w:pStyle w:val="Compact"/>
            </w:pPr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14:paraId="6D99B1D8" w14:textId="77777777" w:rsidR="00A7478B" w:rsidRDefault="00A7478B" w:rsidP="0094509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3C48AA9F" w14:textId="77777777" w:rsidR="00A7478B" w:rsidRDefault="00A7478B" w:rsidP="0094509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AC6790B" w14:textId="77777777" w:rsidR="00A7478B" w:rsidRDefault="00A7478B" w:rsidP="00945090">
            <w:pPr>
              <w:pStyle w:val="Compact"/>
            </w:pPr>
            <w:r>
              <w:t>360</w:t>
            </w:r>
          </w:p>
        </w:tc>
        <w:tc>
          <w:tcPr>
            <w:tcW w:w="0" w:type="auto"/>
          </w:tcPr>
          <w:p w14:paraId="3B1E6853" w14:textId="77777777" w:rsidR="00A7478B" w:rsidRDefault="00A7478B" w:rsidP="00945090">
            <w:pPr>
              <w:pStyle w:val="Compact"/>
            </w:pPr>
            <w:r>
              <w:t>175</w:t>
            </w:r>
          </w:p>
        </w:tc>
        <w:tc>
          <w:tcPr>
            <w:tcW w:w="0" w:type="auto"/>
          </w:tcPr>
          <w:p w14:paraId="1894FD04" w14:textId="77777777" w:rsidR="00A7478B" w:rsidRDefault="00A7478B" w:rsidP="00945090">
            <w:pPr>
              <w:pStyle w:val="Compact"/>
            </w:pPr>
            <w:r>
              <w:t>3.1</w:t>
            </w:r>
          </w:p>
        </w:tc>
        <w:tc>
          <w:tcPr>
            <w:tcW w:w="0" w:type="auto"/>
          </w:tcPr>
          <w:p w14:paraId="26BB3329" w14:textId="77777777" w:rsidR="00A7478B" w:rsidRDefault="00A7478B" w:rsidP="00945090">
            <w:pPr>
              <w:pStyle w:val="Compact"/>
            </w:pPr>
            <w:r>
              <w:t>3.4</w:t>
            </w:r>
          </w:p>
        </w:tc>
        <w:tc>
          <w:tcPr>
            <w:tcW w:w="0" w:type="auto"/>
          </w:tcPr>
          <w:p w14:paraId="76A661EA" w14:textId="77777777" w:rsidR="00A7478B" w:rsidRDefault="00A7478B" w:rsidP="0094509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68074CC9" w14:textId="77777777" w:rsidR="00A7478B" w:rsidRDefault="00A7478B" w:rsidP="0094509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B19A1BE" w14:textId="77777777" w:rsidR="00A7478B" w:rsidRDefault="00A7478B" w:rsidP="0094509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15EF75A" w14:textId="77777777" w:rsidR="00A7478B" w:rsidRDefault="00A7478B" w:rsidP="0094509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343FEF4" w14:textId="77777777" w:rsidR="00A7478B" w:rsidRDefault="00A7478B" w:rsidP="00945090">
            <w:pPr>
              <w:pStyle w:val="Compact"/>
            </w:pPr>
            <w:r>
              <w:t>2</w:t>
            </w:r>
          </w:p>
        </w:tc>
      </w:tr>
      <w:tr w:rsidR="00A7478B" w14:paraId="251B3501" w14:textId="77777777" w:rsidTr="00A7478B">
        <w:tc>
          <w:tcPr>
            <w:tcW w:w="0" w:type="auto"/>
          </w:tcPr>
          <w:p w14:paraId="6538E18E" w14:textId="77777777" w:rsidR="00A7478B" w:rsidRDefault="00A7478B" w:rsidP="00945090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14:paraId="5231E910" w14:textId="77777777" w:rsidR="00A7478B" w:rsidRDefault="00A7478B" w:rsidP="0094509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C6FAE7" w14:textId="77777777" w:rsidR="00A7478B" w:rsidRDefault="00A7478B" w:rsidP="0094509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6F9465ED" w14:textId="77777777" w:rsidR="00A7478B" w:rsidRDefault="00A7478B" w:rsidP="00945090">
            <w:pPr>
              <w:pStyle w:val="Compact"/>
            </w:pPr>
            <w:r>
              <w:t>225</w:t>
            </w:r>
          </w:p>
        </w:tc>
        <w:tc>
          <w:tcPr>
            <w:tcW w:w="0" w:type="auto"/>
          </w:tcPr>
          <w:p w14:paraId="2B173886" w14:textId="77777777" w:rsidR="00A7478B" w:rsidRDefault="00A7478B" w:rsidP="00945090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14:paraId="34E0373C" w14:textId="77777777" w:rsidR="00A7478B" w:rsidRDefault="00A7478B" w:rsidP="00945090">
            <w:pPr>
              <w:pStyle w:val="Compact"/>
            </w:pPr>
            <w:r>
              <w:t>2.8</w:t>
            </w:r>
          </w:p>
        </w:tc>
        <w:tc>
          <w:tcPr>
            <w:tcW w:w="0" w:type="auto"/>
          </w:tcPr>
          <w:p w14:paraId="18B3C860" w14:textId="77777777" w:rsidR="00A7478B" w:rsidRDefault="00A7478B" w:rsidP="00945090">
            <w:pPr>
              <w:pStyle w:val="Compact"/>
            </w:pPr>
            <w:r>
              <w:t>3.5</w:t>
            </w:r>
          </w:p>
        </w:tc>
        <w:tc>
          <w:tcPr>
            <w:tcW w:w="0" w:type="auto"/>
          </w:tcPr>
          <w:p w14:paraId="441ABA9B" w14:textId="77777777" w:rsidR="00A7478B" w:rsidRDefault="00A7478B" w:rsidP="0094509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0759AD5" w14:textId="77777777" w:rsidR="00A7478B" w:rsidRDefault="00A7478B" w:rsidP="0094509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AC1C501" w14:textId="77777777" w:rsidR="00A7478B" w:rsidRDefault="00A7478B" w:rsidP="0094509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6AF9939" w14:textId="77777777" w:rsidR="00A7478B" w:rsidRDefault="00A7478B" w:rsidP="0094509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995DBBA" w14:textId="77777777" w:rsidR="00A7478B" w:rsidRDefault="00A7478B" w:rsidP="00945090">
            <w:pPr>
              <w:pStyle w:val="Compact"/>
            </w:pPr>
            <w:r>
              <w:t>1</w:t>
            </w:r>
          </w:p>
        </w:tc>
      </w:tr>
      <w:bookmarkEnd w:id="22"/>
    </w:tbl>
    <w:p w14:paraId="1FCD3750" w14:textId="77777777" w:rsidR="00A7478B" w:rsidRDefault="00A7478B" w:rsidP="00945090">
      <w:pPr>
        <w:pStyle w:val="a0"/>
      </w:pPr>
    </w:p>
    <w:p w14:paraId="04FF969C" w14:textId="77777777" w:rsidR="00A7478B" w:rsidRDefault="00A7478B" w:rsidP="00945090">
      <w:pPr>
        <w:pStyle w:val="FirstParagraph"/>
        <w:spacing w:before="120"/>
      </w:pPr>
    </w:p>
    <w:p w14:paraId="57BB5C07" w14:textId="248B09B1" w:rsidR="00C376FA" w:rsidRDefault="00D456C2" w:rsidP="00945090">
      <w:pPr>
        <w:pStyle w:val="FirstParagraph"/>
        <w:spacing w:before="120"/>
        <w:rPr>
          <w:lang w:eastAsia="zh-CN"/>
        </w:rPr>
      </w:pPr>
      <w:r>
        <w:rPr>
          <w:lang w:eastAsia="zh-CN"/>
        </w:rPr>
        <w:t>这里是一张表格和表题。</w:t>
      </w:r>
    </w:p>
    <w:p w14:paraId="49C65B4C" w14:textId="77777777" w:rsidR="00C376FA" w:rsidRDefault="00D456C2">
      <w:pPr>
        <w:pStyle w:val="TableCaption"/>
      </w:pPr>
      <w:r>
        <w:lastRenderedPageBreak/>
        <w:t>Table 3.1: table title head</w:t>
      </w:r>
    </w:p>
    <w:tbl>
      <w:tblPr>
        <w:tblStyle w:val="TableNormal"/>
        <w:tblW w:w="5000" w:type="pct"/>
        <w:tblLook w:val="0020" w:firstRow="1" w:lastRow="0" w:firstColumn="0" w:lastColumn="0" w:noHBand="0" w:noVBand="0"/>
        <w:tblCaption w:val="Table 3.1: table title head"/>
      </w:tblPr>
      <w:tblGrid>
        <w:gridCol w:w="4948"/>
        <w:gridCol w:w="3692"/>
      </w:tblGrid>
      <w:tr w:rsidR="00C376FA" w14:paraId="3EA8AFA5" w14:textId="77777777" w:rsidTr="000D45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A95BE2" w14:textId="77777777" w:rsidR="00C376FA" w:rsidRDefault="00D456C2" w:rsidP="00945090">
            <w:pPr>
              <w:pStyle w:val="Compact"/>
            </w:pPr>
            <w:r>
              <w:t>speed</w:t>
            </w:r>
          </w:p>
        </w:tc>
        <w:tc>
          <w:tcPr>
            <w:tcW w:w="0" w:type="auto"/>
          </w:tcPr>
          <w:p w14:paraId="5136CECF" w14:textId="77777777" w:rsidR="00C376FA" w:rsidRDefault="00D456C2" w:rsidP="00945090">
            <w:pPr>
              <w:pStyle w:val="Compact"/>
            </w:pPr>
            <w:r>
              <w:t>dist</w:t>
            </w:r>
          </w:p>
        </w:tc>
      </w:tr>
      <w:tr w:rsidR="00C376FA" w14:paraId="1EB00633" w14:textId="77777777" w:rsidTr="000D452F">
        <w:tc>
          <w:tcPr>
            <w:tcW w:w="0" w:type="auto"/>
          </w:tcPr>
          <w:p w14:paraId="68671B9D" w14:textId="77777777" w:rsidR="00C376FA" w:rsidRDefault="00D456C2" w:rsidP="0094509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69B4B99" w14:textId="77777777" w:rsidR="00C376FA" w:rsidRDefault="00D456C2" w:rsidP="00945090">
            <w:pPr>
              <w:pStyle w:val="Compact"/>
            </w:pPr>
            <w:r>
              <w:t>2</w:t>
            </w:r>
          </w:p>
        </w:tc>
      </w:tr>
      <w:tr w:rsidR="00C376FA" w14:paraId="45C0CB1A" w14:textId="77777777" w:rsidTr="000D452F">
        <w:tc>
          <w:tcPr>
            <w:tcW w:w="0" w:type="auto"/>
          </w:tcPr>
          <w:p w14:paraId="61EA8F4B" w14:textId="77777777" w:rsidR="00C376FA" w:rsidRDefault="00D456C2" w:rsidP="0094509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E8815FF" w14:textId="77777777" w:rsidR="00C376FA" w:rsidRDefault="00D456C2" w:rsidP="00945090">
            <w:pPr>
              <w:pStyle w:val="Compact"/>
            </w:pPr>
            <w:r>
              <w:t>10</w:t>
            </w:r>
          </w:p>
        </w:tc>
      </w:tr>
      <w:tr w:rsidR="00C376FA" w14:paraId="135F9239" w14:textId="77777777" w:rsidTr="000D452F">
        <w:tc>
          <w:tcPr>
            <w:tcW w:w="0" w:type="auto"/>
          </w:tcPr>
          <w:p w14:paraId="103C7AD7" w14:textId="77777777" w:rsidR="00C376FA" w:rsidRDefault="00D456C2" w:rsidP="0094509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B414E23" w14:textId="77777777" w:rsidR="00C376FA" w:rsidRDefault="00D456C2" w:rsidP="00945090">
            <w:pPr>
              <w:pStyle w:val="Compact"/>
            </w:pPr>
            <w:r>
              <w:t>4</w:t>
            </w:r>
          </w:p>
        </w:tc>
      </w:tr>
      <w:tr w:rsidR="00C376FA" w14:paraId="1C9EDEC9" w14:textId="77777777" w:rsidTr="000D452F">
        <w:tc>
          <w:tcPr>
            <w:tcW w:w="0" w:type="auto"/>
          </w:tcPr>
          <w:p w14:paraId="547951C6" w14:textId="77777777" w:rsidR="00C376FA" w:rsidRDefault="00D456C2" w:rsidP="0094509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4D42F431" w14:textId="77777777" w:rsidR="00C376FA" w:rsidRDefault="00D456C2" w:rsidP="00945090">
            <w:pPr>
              <w:pStyle w:val="Compact"/>
            </w:pPr>
            <w:r>
              <w:t>22</w:t>
            </w:r>
          </w:p>
        </w:tc>
      </w:tr>
      <w:tr w:rsidR="00C376FA" w14:paraId="54B9C08A" w14:textId="77777777" w:rsidTr="000D452F">
        <w:tc>
          <w:tcPr>
            <w:tcW w:w="0" w:type="auto"/>
          </w:tcPr>
          <w:p w14:paraId="15D5767A" w14:textId="77777777" w:rsidR="00C376FA" w:rsidRDefault="00D456C2" w:rsidP="0094509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92ED54D" w14:textId="77777777" w:rsidR="00C376FA" w:rsidRDefault="00D456C2" w:rsidP="00945090">
            <w:pPr>
              <w:pStyle w:val="Compact"/>
            </w:pPr>
            <w:r>
              <w:t>16</w:t>
            </w:r>
          </w:p>
        </w:tc>
      </w:tr>
      <w:tr w:rsidR="00C376FA" w14:paraId="5B02B81B" w14:textId="77777777" w:rsidTr="000D452F">
        <w:tc>
          <w:tcPr>
            <w:tcW w:w="0" w:type="auto"/>
          </w:tcPr>
          <w:p w14:paraId="751C589A" w14:textId="77777777" w:rsidR="00C376FA" w:rsidRDefault="00D456C2" w:rsidP="0094509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B80106B" w14:textId="77777777" w:rsidR="00C376FA" w:rsidRDefault="00D456C2" w:rsidP="00945090">
            <w:pPr>
              <w:pStyle w:val="Compact"/>
            </w:pPr>
            <w:r>
              <w:t>10</w:t>
            </w:r>
          </w:p>
        </w:tc>
      </w:tr>
    </w:tbl>
    <w:p w14:paraId="125DB87B" w14:textId="77777777" w:rsidR="00C376FA" w:rsidRDefault="00D456C2" w:rsidP="00945090">
      <w:pPr>
        <w:pStyle w:val="a0"/>
      </w:pPr>
      <w:r>
        <w:t>here will be the notes.</w:t>
      </w:r>
    </w:p>
    <w:p w14:paraId="307B03E7" w14:textId="77777777" w:rsidR="00C376FA" w:rsidRDefault="00D456C2">
      <w:pPr>
        <w:pStyle w:val="2"/>
        <w:rPr>
          <w:lang w:eastAsia="zh-CN"/>
        </w:rPr>
      </w:pPr>
      <w:bookmarkStart w:id="23" w:name="_Toc87177829"/>
      <w:bookmarkStart w:id="24" w:name="绘图"/>
      <w:bookmarkEnd w:id="21"/>
      <w:r>
        <w:rPr>
          <w:rStyle w:val="SectionNumber"/>
          <w:lang w:eastAsia="zh-CN"/>
        </w:rPr>
        <w:t>3.2</w:t>
      </w:r>
      <w:r>
        <w:rPr>
          <w:lang w:eastAsia="zh-CN"/>
        </w:rPr>
        <w:tab/>
      </w:r>
      <w:r>
        <w:rPr>
          <w:lang w:eastAsia="zh-CN"/>
        </w:rPr>
        <w:t>绘图</w:t>
      </w:r>
      <w:bookmarkEnd w:id="23"/>
    </w:p>
    <w:p w14:paraId="7A5177C0" w14:textId="77777777" w:rsidR="00C376FA" w:rsidRDefault="00D456C2" w:rsidP="00945090">
      <w:pPr>
        <w:pStyle w:val="FirstParagraph"/>
        <w:spacing w:before="120"/>
        <w:rPr>
          <w:lang w:eastAsia="zh-CN"/>
        </w:rPr>
      </w:pPr>
      <w:r>
        <w:rPr>
          <w:lang w:eastAsia="zh-CN"/>
        </w:rPr>
        <w:t>这里是一张图和图题。</w:t>
      </w:r>
    </w:p>
    <w:p w14:paraId="226C01DB" w14:textId="77777777" w:rsidR="00C376FA" w:rsidRDefault="00D456C2" w:rsidP="00945090">
      <w:pPr>
        <w:pStyle w:val="a0"/>
      </w:pPr>
      <w:r>
        <w:t>You can also embed plots, for example:</w:t>
      </w:r>
    </w:p>
    <w:p w14:paraId="248FE0D6" w14:textId="77777777" w:rsidR="00C376FA" w:rsidRDefault="00D456C2">
      <w:pPr>
        <w:pStyle w:val="CaptionedFigure"/>
      </w:pPr>
      <w:r>
        <w:rPr>
          <w:noProof/>
        </w:rPr>
        <w:drawing>
          <wp:inline distT="0" distB="0" distL="0" distR="0" wp14:anchorId="5D5DF443" wp14:editId="787096F0">
            <wp:extent cx="4620126" cy="3696101"/>
            <wp:effectExtent l="0" t="0" r="0" b="0"/>
            <wp:docPr id="1" name="Picture" descr="Figure 3.1: caption tit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sic-template-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B14703" w14:textId="77777777" w:rsidR="00C376FA" w:rsidRDefault="00D456C2">
      <w:pPr>
        <w:pStyle w:val="ImageCaption"/>
      </w:pPr>
      <w:r>
        <w:t>Figure 3.1: caption title</w:t>
      </w:r>
    </w:p>
    <w:p w14:paraId="31FE0CB1" w14:textId="77777777" w:rsidR="00C376FA" w:rsidRDefault="00D456C2" w:rsidP="00945090">
      <w:pPr>
        <w:pStyle w:val="a0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7A39AA87" w14:textId="77777777" w:rsidR="00C376FA" w:rsidRDefault="00D456C2">
      <w:pPr>
        <w:pStyle w:val="1"/>
        <w:rPr>
          <w:lang w:eastAsia="zh-CN"/>
        </w:rPr>
      </w:pPr>
      <w:bookmarkStart w:id="25" w:name="_Toc87177830"/>
      <w:bookmarkStart w:id="26" w:name="数学公式"/>
      <w:bookmarkEnd w:id="19"/>
      <w:bookmarkEnd w:id="24"/>
      <w:r>
        <w:rPr>
          <w:rStyle w:val="SectionNumber"/>
          <w:lang w:eastAsia="zh-CN"/>
        </w:rPr>
        <w:t>4</w:t>
      </w:r>
      <w:r>
        <w:rPr>
          <w:lang w:eastAsia="zh-CN"/>
        </w:rPr>
        <w:tab/>
      </w:r>
      <w:r>
        <w:rPr>
          <w:lang w:eastAsia="zh-CN"/>
        </w:rPr>
        <w:t>数学公式</w:t>
      </w:r>
      <w:bookmarkEnd w:id="25"/>
    </w:p>
    <w:p w14:paraId="11500125" w14:textId="77777777" w:rsidR="00C376FA" w:rsidRDefault="00D456C2">
      <w:pPr>
        <w:pStyle w:val="2"/>
        <w:rPr>
          <w:lang w:eastAsia="zh-CN"/>
        </w:rPr>
      </w:pPr>
      <w:bookmarkStart w:id="27" w:name="_Toc87177831"/>
      <w:bookmarkStart w:id="28" w:name="数学公式-1"/>
      <w:r>
        <w:rPr>
          <w:rStyle w:val="SectionNumber"/>
          <w:lang w:eastAsia="zh-CN"/>
        </w:rPr>
        <w:t>4.1</w:t>
      </w:r>
      <w:r>
        <w:rPr>
          <w:lang w:eastAsia="zh-CN"/>
        </w:rPr>
        <w:tab/>
      </w:r>
      <w:r>
        <w:rPr>
          <w:lang w:eastAsia="zh-CN"/>
        </w:rPr>
        <w:t>数学公式</w:t>
      </w:r>
      <w:bookmarkEnd w:id="27"/>
    </w:p>
    <w:p w14:paraId="4548A4E9" w14:textId="77777777" w:rsidR="00C376FA" w:rsidRDefault="00D456C2" w:rsidP="00945090">
      <w:pPr>
        <w:pStyle w:val="FirstParagraph"/>
        <w:spacing w:before="120"/>
        <w:rPr>
          <w:lang w:eastAsia="zh-CN"/>
        </w:rPr>
      </w:pPr>
      <w:r>
        <w:rPr>
          <w:lang w:eastAsia="zh-CN"/>
        </w:rPr>
        <w:t>这是一个自动标号的公式：</w:t>
      </w:r>
    </w:p>
    <w:p w14:paraId="0EEB4887" w14:textId="77777777" w:rsidR="00C376FA" w:rsidRDefault="00D456C2" w:rsidP="00945090">
      <w:pPr>
        <w:pStyle w:val="a0"/>
      </w:pPr>
      <w:r>
        <w:t>Eq. (4.1) is an equation.</w:t>
      </w:r>
    </w:p>
    <w:p w14:paraId="734A1A43" w14:textId="77777777" w:rsidR="00C376FA" w:rsidRDefault="00D456C2" w:rsidP="0094509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  (4.1)</m:t>
          </m:r>
        </m:oMath>
      </m:oMathPara>
    </w:p>
    <w:p w14:paraId="7CDE7785" w14:textId="77777777" w:rsidR="00C376FA" w:rsidRDefault="00D456C2" w:rsidP="00945090">
      <w:pPr>
        <w:pStyle w:val="FirstParagraph"/>
        <w:spacing w:before="120"/>
      </w:pPr>
      <w:r>
        <w:t xml:space="preserve">It can be written as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7D9C1AD4" w14:textId="77777777" w:rsidR="00C376FA" w:rsidRDefault="00D456C2" w:rsidP="00945090">
      <w:pPr>
        <w:pStyle w:val="a0"/>
      </w:pPr>
      <w:r>
        <w:t>参考公式</w:t>
      </w:r>
      <w:r>
        <w:t>(4.2)</w:t>
      </w:r>
    </w:p>
    <w:p w14:paraId="68BE3E69" w14:textId="77777777" w:rsidR="00C376FA" w:rsidRDefault="00D456C2" w:rsidP="0094509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S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ES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RSS</m:t>
          </m:r>
          <m:r>
            <m:rPr>
              <m:sty m:val="p"/>
            </m:rPr>
            <w:rPr>
              <w:rFonts w:ascii="Cambria Math" w:hAnsi="Cambria Math"/>
            </w:rPr>
            <m:t>  (4.2)</m:t>
          </m:r>
        </m:oMath>
      </m:oMathPara>
    </w:p>
    <w:p w14:paraId="656D24AC" w14:textId="77777777" w:rsidR="00C376FA" w:rsidRDefault="00D456C2" w:rsidP="00945090">
      <w:pPr>
        <w:pStyle w:val="FirstParagraph"/>
        <w:spacing w:before="120"/>
      </w:pPr>
      <w:r>
        <w:t>Below is the binom equation (4.3)</w:t>
      </w:r>
    </w:p>
    <w:p w14:paraId="2724D538" w14:textId="77777777" w:rsidR="00C376FA" w:rsidRDefault="00D456C2" w:rsidP="0094509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</m:t>
                  </m:r>
                  <m:r>
                    <w:rPr>
                      <w:rFonts w:ascii="Cambria Math" w:hAnsi="Cambria Math"/>
                    </w:rPr>
                    <m:t>p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  (4.3)</m:t>
          </m:r>
        </m:oMath>
      </m:oMathPara>
    </w:p>
    <w:p w14:paraId="4B148D0D" w14:textId="77777777" w:rsidR="00C376FA" w:rsidRDefault="00D456C2" w:rsidP="00945090">
      <w:pPr>
        <w:pStyle w:val="FirstParagraph"/>
        <w:spacing w:before="12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p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1-</m:t>
          </m:r>
          <m:r>
            <w:rPr>
              <w:rFonts w:ascii="Cambria Math" w:hAnsi="Cambria Math"/>
            </w:rPr>
            <m:t>p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  (4.4)</m:t>
          </m:r>
        </m:oMath>
      </m:oMathPara>
    </w:p>
    <w:p w14:paraId="6E73FF0A" w14:textId="77777777" w:rsidR="00C376FA" w:rsidRDefault="00D456C2" w:rsidP="00945090">
      <w:pPr>
        <w:pStyle w:val="FirstParagraph"/>
        <w:spacing w:before="120"/>
        <w:rPr>
          <w:lang w:eastAsia="zh-CN"/>
        </w:rPr>
      </w:pPr>
      <w:proofErr w:type="gramStart"/>
      <w:r>
        <w:rPr>
          <w:lang w:eastAsia="zh-CN"/>
        </w:rPr>
        <w:t>下面式</w:t>
      </w:r>
      <w:proofErr w:type="gramEnd"/>
      <w:r>
        <w:rPr>
          <w:lang w:eastAsia="zh-CN"/>
        </w:rPr>
        <w:t>数学向量：</w:t>
      </w:r>
    </w:p>
    <w:p w14:paraId="730C223C" w14:textId="77777777" w:rsidR="00C376FA" w:rsidRDefault="00D456C2" w:rsidP="00945090">
      <w:pPr>
        <w:pStyle w:val="a0"/>
        <w:rPr>
          <w:lang w:eastAsia="zh-CN"/>
        </w:rPr>
      </w:pPr>
      <w:proofErr w:type="gramStart"/>
      <w:r>
        <w:rPr>
          <w:lang w:eastAsia="zh-CN"/>
        </w:rPr>
        <w:t>这里式</w:t>
      </w:r>
      <w:proofErr w:type="gramEnd"/>
      <w:r>
        <w:rPr>
          <w:lang w:eastAsia="zh-CN"/>
        </w:rPr>
        <w:t>一个矩阵</w:t>
      </w:r>
    </w:p>
    <w:p w14:paraId="338A3E86" w14:textId="77777777" w:rsidR="00C376FA" w:rsidRDefault="00D456C2" w:rsidP="0094509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598D75B7" w14:textId="77777777" w:rsidR="00C376FA" w:rsidRDefault="00D456C2">
      <w:pPr>
        <w:pStyle w:val="2"/>
        <w:rPr>
          <w:lang w:eastAsia="zh-CN"/>
        </w:rPr>
      </w:pPr>
      <w:bookmarkStart w:id="29" w:name="_Toc87177832"/>
      <w:bookmarkStart w:id="30" w:name="交叉引用"/>
      <w:bookmarkEnd w:id="28"/>
      <w:r>
        <w:rPr>
          <w:rStyle w:val="SectionNumber"/>
          <w:lang w:eastAsia="zh-CN"/>
        </w:rPr>
        <w:t>4.2</w:t>
      </w:r>
      <w:r>
        <w:rPr>
          <w:lang w:eastAsia="zh-CN"/>
        </w:rPr>
        <w:tab/>
      </w:r>
      <w:r>
        <w:rPr>
          <w:lang w:eastAsia="zh-CN"/>
        </w:rPr>
        <w:t>交叉引用</w:t>
      </w:r>
      <w:bookmarkEnd w:id="29"/>
    </w:p>
    <w:p w14:paraId="22E9E1EC" w14:textId="77777777" w:rsidR="00C376FA" w:rsidRDefault="00D456C2" w:rsidP="00945090">
      <w:pPr>
        <w:pStyle w:val="FirstParagraph"/>
        <w:spacing w:before="120"/>
        <w:rPr>
          <w:lang w:eastAsia="zh-CN"/>
        </w:rPr>
      </w:pPr>
      <w:r>
        <w:rPr>
          <w:lang w:eastAsia="zh-CN"/>
        </w:rPr>
        <w:t>公式可参看上述式</w:t>
      </w:r>
      <w:r>
        <w:rPr>
          <w:lang w:eastAsia="zh-CN"/>
        </w:rPr>
        <w:t>(4.4)</w:t>
      </w:r>
    </w:p>
    <w:p w14:paraId="018CD88E" w14:textId="77777777" w:rsidR="00C376FA" w:rsidRDefault="00D456C2">
      <w:pPr>
        <w:pStyle w:val="1"/>
        <w:rPr>
          <w:lang w:eastAsia="zh-CN"/>
        </w:rPr>
      </w:pPr>
      <w:bookmarkStart w:id="31" w:name="_Toc87177833"/>
      <w:bookmarkStart w:id="32" w:name="杂项"/>
      <w:bookmarkEnd w:id="26"/>
      <w:bookmarkEnd w:id="30"/>
      <w:r>
        <w:rPr>
          <w:rStyle w:val="SectionNumber"/>
          <w:lang w:eastAsia="zh-CN"/>
        </w:rPr>
        <w:t>5</w:t>
      </w:r>
      <w:r>
        <w:rPr>
          <w:lang w:eastAsia="zh-CN"/>
        </w:rPr>
        <w:tab/>
      </w:r>
      <w:r>
        <w:rPr>
          <w:lang w:eastAsia="zh-CN"/>
        </w:rPr>
        <w:t>杂项</w:t>
      </w:r>
      <w:bookmarkEnd w:id="31"/>
    </w:p>
    <w:p w14:paraId="135C6D72" w14:textId="77777777" w:rsidR="00C376FA" w:rsidRDefault="00D456C2">
      <w:pPr>
        <w:pStyle w:val="2"/>
        <w:rPr>
          <w:lang w:eastAsia="zh-CN"/>
        </w:rPr>
      </w:pPr>
      <w:bookmarkStart w:id="33" w:name="_Toc87177834"/>
      <w:bookmarkStart w:id="34" w:name="code"/>
      <w:r>
        <w:rPr>
          <w:rStyle w:val="SectionNumber"/>
          <w:lang w:eastAsia="zh-CN"/>
        </w:rPr>
        <w:t>5.1</w:t>
      </w:r>
      <w:r>
        <w:rPr>
          <w:lang w:eastAsia="zh-CN"/>
        </w:rPr>
        <w:tab/>
        <w:t>code</w:t>
      </w:r>
      <w:bookmarkEnd w:id="33"/>
    </w:p>
    <w:p w14:paraId="5BDF682F" w14:textId="77777777" w:rsidR="00C376FA" w:rsidRDefault="00D456C2" w:rsidP="00945090">
      <w:pPr>
        <w:pStyle w:val="FirstParagraph"/>
        <w:spacing w:before="120"/>
        <w:rPr>
          <w:lang w:eastAsia="zh-CN"/>
        </w:rPr>
      </w:pPr>
      <w:r>
        <w:rPr>
          <w:lang w:eastAsia="zh-CN"/>
        </w:rPr>
        <w:t>这里显示的是行内代码：</w:t>
      </w:r>
      <w:proofErr w:type="spellStart"/>
      <w:r>
        <w:rPr>
          <w:rStyle w:val="VerbatimChar"/>
          <w:lang w:eastAsia="zh-CN"/>
        </w:rPr>
        <w:t>nrow</w:t>
      </w:r>
      <w:proofErr w:type="spellEnd"/>
      <w:r>
        <w:rPr>
          <w:rStyle w:val="VerbatimChar"/>
          <w:lang w:eastAsia="zh-CN"/>
        </w:rPr>
        <w:t>(cars)</w:t>
      </w:r>
      <w:r>
        <w:rPr>
          <w:lang w:eastAsia="zh-CN"/>
        </w:rPr>
        <w:t>的行数结果是</w:t>
      </w:r>
      <w:r>
        <w:rPr>
          <w:lang w:eastAsia="zh-CN"/>
        </w:rPr>
        <w:t>50</w:t>
      </w:r>
    </w:p>
    <w:p w14:paraId="24ACBA24" w14:textId="77777777" w:rsidR="00C376FA" w:rsidRDefault="00D456C2" w:rsidP="00945090">
      <w:pPr>
        <w:pStyle w:val="a0"/>
        <w:rPr>
          <w:lang w:eastAsia="zh-CN"/>
        </w:rPr>
      </w:pPr>
      <w:r>
        <w:rPr>
          <w:lang w:eastAsia="zh-CN"/>
        </w:rPr>
        <w:t>如下是代码块：</w:t>
      </w:r>
    </w:p>
    <w:p w14:paraId="116DB7D2" w14:textId="77777777" w:rsidR="00C376FA" w:rsidRDefault="00D456C2">
      <w:pPr>
        <w:pStyle w:val="SourceCode"/>
      </w:pPr>
      <w:r>
        <w:rPr>
          <w:rStyle w:val="CommentTok"/>
        </w:rPr>
        <w:lastRenderedPageBreak/>
        <w:t># indicates a comment.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3931A45E" w14:textId="77777777" w:rsidR="00C376FA" w:rsidRDefault="00D456C2">
      <w:pPr>
        <w:pStyle w:val="2"/>
      </w:pPr>
      <w:bookmarkStart w:id="35" w:name="_Toc87177835"/>
      <w:bookmarkStart w:id="36" w:name="url"/>
      <w:bookmarkEnd w:id="34"/>
      <w:r>
        <w:rPr>
          <w:rStyle w:val="SectionNumber"/>
        </w:rPr>
        <w:t>5.2</w:t>
      </w:r>
      <w:r>
        <w:tab/>
        <w:t>url</w:t>
      </w:r>
      <w:bookmarkEnd w:id="35"/>
    </w:p>
    <w:p w14:paraId="407B8304" w14:textId="010FFE97" w:rsidR="00C376FA" w:rsidRDefault="00D456C2" w:rsidP="00945090">
      <w:pPr>
        <w:pStyle w:val="FirstParagraph"/>
        <w:spacing w:before="120"/>
        <w:rPr>
          <w:rStyle w:val="ae"/>
        </w:rPr>
      </w:pPr>
      <w:r>
        <w:t>这里是网页链接：</w:t>
      </w:r>
      <w:hyperlink r:id="rId9">
        <w:r>
          <w:rPr>
            <w:rStyle w:val="ae"/>
          </w:rPr>
          <w:t>百度</w:t>
        </w:r>
        <w:r>
          <w:rPr>
            <w:rStyle w:val="ae"/>
          </w:rPr>
          <w:t>www.baidu.com</w:t>
        </w:r>
      </w:hyperlink>
      <w:bookmarkEnd w:id="32"/>
      <w:bookmarkEnd w:id="36"/>
    </w:p>
    <w:p w14:paraId="2CA0EAB0" w14:textId="4DD5B2ED" w:rsidR="002C631E" w:rsidRDefault="002C631E">
      <w:r>
        <w:br w:type="page"/>
      </w:r>
    </w:p>
    <w:p w14:paraId="1A3E0026" w14:textId="77777777" w:rsidR="002C631E" w:rsidRDefault="002C631E" w:rsidP="00945090">
      <w:pPr>
        <w:pStyle w:val="a0"/>
      </w:pPr>
    </w:p>
    <w:p w14:paraId="372DFC26" w14:textId="2D4E5C40" w:rsidR="002C631E" w:rsidRDefault="002C631E" w:rsidP="002C631E">
      <w:pPr>
        <w:pStyle w:val="1"/>
        <w:rPr>
          <w:rStyle w:val="SectionNumber"/>
          <w:lang w:eastAsia="zh-CN"/>
        </w:rPr>
      </w:pPr>
      <w:r w:rsidRPr="002C631E">
        <w:rPr>
          <w:rStyle w:val="SectionNumber"/>
          <w:lang w:eastAsia="zh-CN"/>
        </w:rPr>
        <w:t xml:space="preserve">6 </w:t>
      </w:r>
      <w:proofErr w:type="gramStart"/>
      <w:r w:rsidRPr="002C631E">
        <w:rPr>
          <w:rStyle w:val="SectionNumber"/>
          <w:lang w:eastAsia="zh-CN"/>
        </w:rPr>
        <w:t>callout</w:t>
      </w:r>
      <w:proofErr w:type="gramEnd"/>
    </w:p>
    <w:p w14:paraId="0159BA22" w14:textId="77777777" w:rsidR="002C631E" w:rsidRDefault="002C631E" w:rsidP="00945090">
      <w:pPr>
        <w:pStyle w:val="a0"/>
        <w:rPr>
          <w:lang w:eastAsia="zh-CN"/>
        </w:rPr>
      </w:pPr>
    </w:p>
    <w:tbl>
      <w:tblPr>
        <w:tblStyle w:val="Table"/>
        <w:tblW w:w="5000" w:type="pct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8605"/>
      </w:tblGrid>
      <w:tr w:rsidR="002C631E" w14:paraId="59E68845" w14:textId="77777777" w:rsidTr="00B727AA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6F7796F1" w14:textId="77777777" w:rsidR="002C631E" w:rsidRDefault="002C631E" w:rsidP="00945090">
            <w:pPr>
              <w:pStyle w:val="FirstParagraph"/>
              <w:spacing w:before="120"/>
            </w:pPr>
            <w:r>
              <w:rPr>
                <w:noProof/>
              </w:rPr>
              <w:drawing>
                <wp:inline distT="0" distB="0" distL="0" distR="0" wp14:anchorId="2BBB9A28" wp14:editId="5715C93F">
                  <wp:extent cx="152400" cy="152400"/>
                  <wp:effectExtent l="0" t="0" r="0" b="0"/>
                  <wp:docPr id="6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Picture" descr="C:\Users\huhua\AppData\Local\Programs\Quarto\share\formats\docx\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</w:t>
            </w:r>
            <w:proofErr w:type="spellStart"/>
            <w:r>
              <w:t>提示</w:t>
            </w:r>
            <w:proofErr w:type="spellEnd"/>
          </w:p>
        </w:tc>
      </w:tr>
      <w:tr w:rsidR="002C631E" w14:paraId="06DB7246" w14:textId="77777777" w:rsidTr="00B727A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7C06AE7B" w14:textId="77777777" w:rsidR="002C631E" w:rsidRDefault="002C631E" w:rsidP="00945090">
            <w:pPr>
              <w:pStyle w:val="a0"/>
              <w:rPr>
                <w:lang w:eastAsia="zh-CN"/>
              </w:rPr>
            </w:pPr>
            <w:r>
              <w:rPr>
                <w:lang w:eastAsia="zh-CN"/>
              </w:rPr>
              <w:t>以上</w:t>
            </w:r>
            <w:r>
              <w:rPr>
                <w:rStyle w:val="VerbatimChar"/>
                <w:lang w:eastAsia="zh-CN"/>
              </w:rPr>
              <w:t>EViews</w:t>
            </w:r>
            <w:r>
              <w:rPr>
                <w:lang w:eastAsia="zh-CN"/>
              </w:rPr>
              <w:t>代码能得以成功运行的前提是：辅助回归方程是通过代码编程获得的，而不能是鼠标菜单操作获得的，也即：</w:t>
            </w:r>
          </w:p>
          <w:p w14:paraId="2760A8B6" w14:textId="77777777" w:rsidR="002C631E" w:rsidRDefault="002C631E" w:rsidP="00945090">
            <w:pPr>
              <w:numPr>
                <w:ilvl w:val="0"/>
                <w:numId w:val="16"/>
              </w:numPr>
              <w:jc w:val="left"/>
            </w:pPr>
            <m:oMath>
              <m:r>
                <m:rPr>
                  <m:sty m:val="p"/>
                </m:rPr>
                <w:rPr>
                  <w:rFonts w:ascii="MS Gothic" w:eastAsia="MS Gothic" w:hAnsi="MS Gothic" w:cs="MS Gothic" w:hint="eastAsia"/>
                </w:rPr>
                <m:t>✓</m:t>
              </m:r>
            </m:oMath>
            <w:r>
              <w:t>：代码编程</w:t>
            </w:r>
            <w:r>
              <w:rPr>
                <w:rStyle w:val="VerbatimChar"/>
              </w:rPr>
              <w:t>equation eq_aux1.ls X1 c X2 X3 X4 X5 X6 X7 X8</w:t>
            </w:r>
          </w:p>
          <w:p w14:paraId="423503B1" w14:textId="77777777" w:rsidR="002C631E" w:rsidRDefault="002C631E" w:rsidP="00945090">
            <w:pPr>
              <w:numPr>
                <w:ilvl w:val="0"/>
                <w:numId w:val="16"/>
              </w:numPr>
              <w:jc w:val="left"/>
            </w:pPr>
            <m:oMath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</m:oMath>
            <w:r>
              <w:t>：菜单操作</w:t>
            </w:r>
            <w:r>
              <w:t xml:space="preserve"> Quick 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</m:oMath>
            <w:r>
              <w:t xml:space="preserve"> Estimate Equation</w:t>
            </w:r>
          </w:p>
        </w:tc>
      </w:tr>
    </w:tbl>
    <w:p w14:paraId="27652CE2" w14:textId="77777777" w:rsidR="002C631E" w:rsidRPr="002C631E" w:rsidRDefault="002C631E" w:rsidP="00945090">
      <w:pPr>
        <w:pStyle w:val="a0"/>
        <w:rPr>
          <w:lang w:eastAsia="zh-CN"/>
        </w:rPr>
      </w:pPr>
    </w:p>
    <w:sectPr w:rsidR="002C631E" w:rsidRPr="002C631E">
      <w:headerReference w:type="default" r:id="rId11"/>
      <w:footerReference w:type="default" r:id="rId1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55CDF" w14:textId="77777777" w:rsidR="002472D1" w:rsidRDefault="002472D1">
      <w:pPr>
        <w:spacing w:after="0"/>
      </w:pPr>
      <w:r>
        <w:separator/>
      </w:r>
    </w:p>
  </w:endnote>
  <w:endnote w:type="continuationSeparator" w:id="0">
    <w:p w14:paraId="341DF186" w14:textId="77777777" w:rsidR="002472D1" w:rsidRDefault="002472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6565840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27A8AEE" w14:textId="7293452C" w:rsidR="00686A29" w:rsidRDefault="00686A29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A603A5F" w14:textId="77777777" w:rsidR="00686A29" w:rsidRDefault="00686A29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F198D" w14:textId="77777777" w:rsidR="002472D1" w:rsidRDefault="002472D1">
      <w:r>
        <w:separator/>
      </w:r>
    </w:p>
  </w:footnote>
  <w:footnote w:type="continuationSeparator" w:id="0">
    <w:p w14:paraId="5D4E257D" w14:textId="77777777" w:rsidR="002472D1" w:rsidRDefault="002472D1">
      <w:r>
        <w:continuationSeparator/>
      </w:r>
    </w:p>
  </w:footnote>
  <w:footnote w:id="1">
    <w:p w14:paraId="1B00DC16" w14:textId="77777777" w:rsidR="00C376FA" w:rsidRDefault="00D456C2">
      <w:pPr>
        <w:pStyle w:val="aa"/>
      </w:pPr>
      <w:r>
        <w:rPr>
          <w:rStyle w:val="ad"/>
        </w:rPr>
        <w:footnoteRef/>
      </w:r>
      <w:r>
        <w:t xml:space="preserve"> This is a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556FC" w14:textId="73B836FB" w:rsidR="0000250C" w:rsidRDefault="0000250C" w:rsidP="0000250C">
    <w:pPr>
      <w:pStyle w:val="af"/>
      <w:jc w:val="left"/>
      <w:rPr>
        <w:lang w:eastAsia="zh-CN"/>
      </w:rPr>
    </w:pPr>
    <w:r>
      <w:rPr>
        <w:rFonts w:hint="eastAsia"/>
        <w:noProof/>
        <w:lang w:eastAsia="zh-CN"/>
      </w:rPr>
      <w:drawing>
        <wp:inline distT="0" distB="0" distL="0" distR="0" wp14:anchorId="15DB6CBC" wp14:editId="1DE7236B">
          <wp:extent cx="629323" cy="125063"/>
          <wp:effectExtent l="0" t="0" r="0" b="8890"/>
          <wp:docPr id="2" name="Picture 2" descr="A black and white sig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and white sig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6002" cy="13831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lang w:eastAsia="zh-CN"/>
      </w:rPr>
      <w:t xml:space="preserve">                                                                      </w:t>
    </w:r>
    <w:r w:rsidRPr="0000250C">
      <w:rPr>
        <w:rFonts w:hint="eastAsia"/>
        <w:b/>
        <w:bCs/>
        <w:lang w:eastAsia="zh-CN"/>
      </w:rPr>
      <w:t>《计量经济学》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</w:t>
    </w:r>
    <w:r w:rsidRPr="0000250C">
      <w:rPr>
        <w:rFonts w:hint="eastAsia"/>
        <w:b/>
        <w:bCs/>
        <w:lang w:eastAsia="zh-CN"/>
      </w:rPr>
      <w:t>课程作业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64CE5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36BAE9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5752520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A330E38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133C560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D1B473D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AA84F58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58087FB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4C92D7B2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4FECA9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84C6304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000A991"/>
    <w:multiLevelType w:val="multilevel"/>
    <w:tmpl w:val="4F3E5B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C1AE401"/>
    <w:multiLevelType w:val="multilevel"/>
    <w:tmpl w:val="9C68AE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3" w15:restartNumberingAfterBreak="0">
    <w:nsid w:val="47261BAD"/>
    <w:multiLevelType w:val="multilevel"/>
    <w:tmpl w:val="4712FBE2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14" w15:restartNumberingAfterBreak="0">
    <w:nsid w:val="71315DCA"/>
    <w:multiLevelType w:val="multilevel"/>
    <w:tmpl w:val="F83CE2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88470679">
    <w:abstractNumId w:val="12"/>
  </w:num>
  <w:num w:numId="2" w16cid:durableId="255983639">
    <w:abstractNumId w:val="0"/>
  </w:num>
  <w:num w:numId="3" w16cid:durableId="1539931779">
    <w:abstractNumId w:val="0"/>
  </w:num>
  <w:num w:numId="4" w16cid:durableId="206772780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7773337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04887806">
    <w:abstractNumId w:val="10"/>
  </w:num>
  <w:num w:numId="7" w16cid:durableId="307637248">
    <w:abstractNumId w:val="8"/>
  </w:num>
  <w:num w:numId="8" w16cid:durableId="1733575540">
    <w:abstractNumId w:val="7"/>
  </w:num>
  <w:num w:numId="9" w16cid:durableId="401417380">
    <w:abstractNumId w:val="6"/>
  </w:num>
  <w:num w:numId="10" w16cid:durableId="2056660502">
    <w:abstractNumId w:val="5"/>
  </w:num>
  <w:num w:numId="11" w16cid:durableId="482741558">
    <w:abstractNumId w:val="9"/>
  </w:num>
  <w:num w:numId="12" w16cid:durableId="1606621316">
    <w:abstractNumId w:val="4"/>
  </w:num>
  <w:num w:numId="13" w16cid:durableId="2128618973">
    <w:abstractNumId w:val="3"/>
  </w:num>
  <w:num w:numId="14" w16cid:durableId="195507898">
    <w:abstractNumId w:val="2"/>
  </w:num>
  <w:num w:numId="15" w16cid:durableId="303704275">
    <w:abstractNumId w:val="1"/>
  </w:num>
  <w:num w:numId="16" w16cid:durableId="13743067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50C"/>
    <w:rsid w:val="00011C8B"/>
    <w:rsid w:val="000818E2"/>
    <w:rsid w:val="000D452F"/>
    <w:rsid w:val="00236480"/>
    <w:rsid w:val="002472D1"/>
    <w:rsid w:val="002C631E"/>
    <w:rsid w:val="00326BC9"/>
    <w:rsid w:val="00363D06"/>
    <w:rsid w:val="003902C7"/>
    <w:rsid w:val="003C4C6C"/>
    <w:rsid w:val="004E29B3"/>
    <w:rsid w:val="00590D07"/>
    <w:rsid w:val="005A734A"/>
    <w:rsid w:val="00620E25"/>
    <w:rsid w:val="00657774"/>
    <w:rsid w:val="00686A29"/>
    <w:rsid w:val="00770DD1"/>
    <w:rsid w:val="00784D58"/>
    <w:rsid w:val="008021A5"/>
    <w:rsid w:val="00857723"/>
    <w:rsid w:val="00860C54"/>
    <w:rsid w:val="008D6863"/>
    <w:rsid w:val="00945090"/>
    <w:rsid w:val="00A7478B"/>
    <w:rsid w:val="00B86B75"/>
    <w:rsid w:val="00BC48D5"/>
    <w:rsid w:val="00C32E74"/>
    <w:rsid w:val="00C36279"/>
    <w:rsid w:val="00C376FA"/>
    <w:rsid w:val="00C47859"/>
    <w:rsid w:val="00CA1D35"/>
    <w:rsid w:val="00CD17C1"/>
    <w:rsid w:val="00CE1DC3"/>
    <w:rsid w:val="00D456C2"/>
    <w:rsid w:val="00D54103"/>
    <w:rsid w:val="00DD2C8C"/>
    <w:rsid w:val="00E315A3"/>
    <w:rsid w:val="00E912A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D218B8"/>
  <w15:docId w15:val="{1E484A75-3F01-47F0-8D7D-29602088D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945090"/>
  </w:style>
  <w:style w:type="paragraph" w:styleId="1">
    <w:name w:val="heading 1"/>
    <w:basedOn w:val="a"/>
    <w:next w:val="a0"/>
    <w:autoRedefine/>
    <w:uiPriority w:val="9"/>
    <w:qFormat/>
    <w:rsid w:val="00CE1DC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E1DC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CE1DC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autoRedefine/>
    <w:qFormat/>
    <w:rsid w:val="00945090"/>
    <w:pPr>
      <w:spacing w:before="16" w:after="0" w:line="360" w:lineRule="auto"/>
    </w:pPr>
  </w:style>
  <w:style w:type="paragraph" w:customStyle="1" w:styleId="FirstParagraph">
    <w:name w:val="First Paragraph"/>
    <w:basedOn w:val="a0"/>
    <w:next w:val="a0"/>
    <w:autoRedefine/>
    <w:qFormat/>
    <w:rsid w:val="00236480"/>
    <w:pPr>
      <w:spacing w:beforeLines="50" w:before="50"/>
    </w:p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C4785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C47859"/>
    <w:pPr>
      <w:keepNext/>
      <w:keepLines/>
      <w:jc w:val="center"/>
    </w:pPr>
    <w:rPr>
      <w:b/>
    </w:rPr>
  </w:style>
  <w:style w:type="paragraph" w:styleId="a7">
    <w:name w:val="Date"/>
    <w:next w:val="a0"/>
    <w:qFormat/>
    <w:rsid w:val="00C47859"/>
    <w:pPr>
      <w:keepNext/>
      <w:keepLines/>
      <w:jc w:val="center"/>
    </w:pPr>
    <w:rPr>
      <w:b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autoRedefine/>
    <w:uiPriority w:val="9"/>
    <w:unhideWhenUsed/>
    <w:qFormat/>
    <w:rsid w:val="00C47859"/>
    <w:pPr>
      <w:shd w:val="clear" w:color="auto" w:fill="DAEEF3" w:themeFill="accent5" w:themeFillTint="33"/>
      <w:spacing w:before="100" w:after="100"/>
      <w:ind w:left="482" w:right="482"/>
    </w:pPr>
    <w:rPr>
      <w:color w:val="000000" w:themeColor="text1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D54103"/>
    <w:pPr>
      <w:jc w:val="center"/>
    </w:pPr>
    <w:tblPr>
      <w:tblStyleRowBandSize w:val="1"/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jc w:val="center"/>
      </w:pPr>
      <w:tblPr/>
      <w:tcPr>
        <w:tcBorders>
          <w:top w:val="single" w:sz="4" w:space="0" w:color="auto"/>
          <w:bottom w:val="single" w:sz="0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autoRedefine/>
    <w:rsid w:val="00C47859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b"/>
    <w:rsid w:val="00C47859"/>
    <w:pPr>
      <w:jc w:val="center"/>
    </w:pPr>
    <w:rPr>
      <w:b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CE1DC3"/>
    <w:rPr>
      <w:shd w:val="clear" w:color="auto" w:fill="F8F8F8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C47859"/>
    <w:pPr>
      <w:spacing w:before="240" w:line="259" w:lineRule="auto"/>
      <w:jc w:val="center"/>
      <w:outlineLvl w:val="9"/>
    </w:pPr>
    <w:rPr>
      <w:b w:val="0"/>
      <w:bCs w:val="0"/>
    </w:rPr>
  </w:style>
  <w:style w:type="paragraph" w:customStyle="1" w:styleId="SourceCode">
    <w:name w:val="Source Code"/>
    <w:basedOn w:val="a"/>
    <w:link w:val="VerbatimChar"/>
    <w:autoRedefine/>
    <w:rsid w:val="00CE1DC3"/>
    <w:pPr>
      <w:shd w:val="clear" w:color="auto" w:fill="F8F8F8"/>
      <w:wordWrap w:val="0"/>
      <w:spacing w:after="0" w:line="360" w:lineRule="auto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C47859"/>
    <w:rPr>
      <w:rFonts w:ascii="Consolas" w:hAnsi="Consolas"/>
      <w:color w:val="C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620E25"/>
  </w:style>
  <w:style w:type="paragraph" w:styleId="TOC2">
    <w:name w:val="toc 2"/>
    <w:basedOn w:val="a"/>
    <w:next w:val="a"/>
    <w:autoRedefine/>
    <w:uiPriority w:val="39"/>
    <w:unhideWhenUsed/>
    <w:rsid w:val="00620E25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620E25"/>
    <w:pPr>
      <w:ind w:leftChars="400" w:left="840"/>
    </w:pPr>
  </w:style>
  <w:style w:type="paragraph" w:styleId="af">
    <w:name w:val="header"/>
    <w:basedOn w:val="a"/>
    <w:link w:val="af0"/>
    <w:unhideWhenUsed/>
    <w:rsid w:val="00620E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620E2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620E2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620E25"/>
    <w:rPr>
      <w:sz w:val="18"/>
      <w:szCs w:val="18"/>
    </w:rPr>
  </w:style>
  <w:style w:type="character" w:customStyle="1" w:styleId="a4">
    <w:name w:val="正文文本 字符"/>
    <w:basedOn w:val="a1"/>
    <w:link w:val="a0"/>
    <w:rsid w:val="00945090"/>
  </w:style>
  <w:style w:type="table" w:customStyle="1" w:styleId="TableNormal">
    <w:name w:val="TableNormal"/>
    <w:basedOn w:val="10"/>
    <w:uiPriority w:val="99"/>
    <w:rsid w:val="000D452F"/>
    <w:pPr>
      <w:spacing w:after="0"/>
      <w:jc w:val="center"/>
    </w:pPr>
    <w:tblPr>
      <w:jc w:val="center"/>
      <w:tblBorders>
        <w:top w:val="single" w:sz="4" w:space="0" w:color="auto"/>
        <w:bottom w:val="single" w:sz="4" w:space="0" w:color="auto"/>
      </w:tblBorders>
    </w:tblPr>
    <w:trPr>
      <w:jc w:val="center"/>
    </w:trPr>
    <w:tcPr>
      <w:shd w:val="clear" w:color="auto" w:fill="auto"/>
      <w:vAlign w:val="center"/>
    </w:tcPr>
    <w:tblStylePr w:type="firstRow">
      <w:rPr>
        <w:i/>
        <w:iCs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color w:val="auto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0">
    <w:name w:val="Table Classic 1"/>
    <w:basedOn w:val="a2"/>
    <w:semiHidden/>
    <w:unhideWhenUsed/>
    <w:rsid w:val="002C631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3">
    <w:name w:val="Table Grid"/>
    <w:basedOn w:val="a2"/>
    <w:rsid w:val="000D452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file:///D:\github\course-econometrics\template\www.baidu.com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552</Words>
  <Characters>315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胡华平</dc:creator>
  <cp:keywords/>
  <cp:lastModifiedBy>kevin hu</cp:lastModifiedBy>
  <cp:revision>16</cp:revision>
  <dcterms:created xsi:type="dcterms:W3CDTF">2021-11-07T03:50:00Z</dcterms:created>
  <dcterms:modified xsi:type="dcterms:W3CDTF">2023-12-05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1/6</vt:lpwstr>
  </property>
  <property fmtid="{D5CDD505-2E9C-101B-9397-08002B2CF9AE}" pid="3" name="output">
    <vt:lpwstr/>
  </property>
</Properties>
</file>